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svg" ContentType="image/svg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2F96" w:rsidRDefault="00E82F96">
      <w:pPr>
        <w:rPr>
          <w:lang w:val="en-US"/>
        </w:rPr>
      </w:pPr>
    </w:p>
    <w:p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:rsidR="0011567C" w:rsidRDefault="00935140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  <w:r>
        <w:rPr>
          <w:noProof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0;margin-top:3pt;width:540pt;height:91.6pt;z-index:2516782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" filled="f" stroked="f">
            <v:textbox style="mso-fit-shape-to-text:t" inset="0,0,0,0">
              <w:txbxContent>
                <w:p w:rsidR="00476BDD" w:rsidRPr="00844150" w:rsidRDefault="00FA6406" w:rsidP="009154D5">
                  <w:pPr>
                    <w:ind w:left="1440" w:hanging="1440"/>
                    <w:jc w:val="center"/>
                    <w:rPr>
                      <w:rFonts w:ascii="Abel" w:hAnsi="Abel" w:cs="Droid Sans"/>
                      <w:bCs/>
                      <w:color w:val="262626" w:themeColor="text1" w:themeTint="D9"/>
                      <w:spacing w:val="100"/>
                      <w:kern w:val="144"/>
                      <w:sz w:val="114"/>
                      <w:szCs w:val="144"/>
                      <w:lang w:val="en-US"/>
                    </w:rPr>
                  </w:pPr>
                  <w:r w:rsidRPr="00844150">
                    <w:rPr>
                      <w:rFonts w:ascii="Abel" w:hAnsi="Abel" w:cs="Droid Sans"/>
                      <w:bCs/>
                      <w:color w:val="262626" w:themeColor="text1" w:themeTint="D9"/>
                      <w:spacing w:val="100"/>
                      <w:kern w:val="144"/>
                      <w:sz w:val="114"/>
                      <w:szCs w:val="144"/>
                      <w:lang w:val="en-US"/>
                    </w:rPr>
                    <w:t>JASON JAMES</w:t>
                  </w:r>
                </w:p>
              </w:txbxContent>
            </v:textbox>
            <w10:wrap anchorx="margin"/>
          </v:shape>
        </w:pic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935140" w:rsidP="00844150">
      <w:pPr>
        <w:rPr>
          <w:lang w:val="en-US"/>
        </w:rPr>
      </w:pPr>
      <w:r>
        <w:rPr>
          <w:noProof/>
          <w:lang w:val="en-GB" w:eastAsia="en-GB"/>
        </w:rPr>
        <w:pict>
          <v:shape id="Text Box 2" o:spid="_x0000_s1027" type="#_x0000_t202" style="position:absolute;margin-left:0;margin-top:4.05pt;width:422.45pt;height:18.45pt;z-index:2516751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" filled="f" stroked="f">
            <v:textbox style="mso-fit-shape-to-text:t" inset="0,0,0,0">
              <w:txbxContent>
                <w:p w:rsidR="00476BDD" w:rsidRPr="004E10A7" w:rsidRDefault="00C75BE2" w:rsidP="00BE1F30">
                  <w:pPr>
                    <w:jc w:val="center"/>
                    <w:rPr>
                      <w:rFonts w:ascii="Roboto" w:hAnsi="Roboto" w:cs="Droid Serif"/>
                      <w:color w:val="595959" w:themeColor="text1" w:themeTint="A6"/>
                      <w:spacing w:val="100"/>
                      <w:kern w:val="20"/>
                      <w:sz w:val="28"/>
                      <w:szCs w:val="28"/>
                      <w:lang w:val="en-US"/>
                    </w:rPr>
                  </w:pPr>
                  <w:r>
                    <w:rPr>
                      <w:rFonts w:ascii="Roboto" w:hAnsi="Roboto" w:cs="Droid Serif"/>
                      <w:color w:val="595959" w:themeColor="text1" w:themeTint="A6"/>
                      <w:spacing w:val="100"/>
                      <w:kern w:val="20"/>
                      <w:sz w:val="28"/>
                      <w:szCs w:val="28"/>
                      <w:lang w:val="en-US"/>
                    </w:rPr>
                    <w:t>FULL STACK DEVELOPER</w:t>
                  </w:r>
                </w:p>
              </w:txbxContent>
            </v:textbox>
            <w10:wrap anchorx="margin"/>
          </v:shape>
        </w:pict>
      </w:r>
      <w:bookmarkStart w:id="2" w:name="_Hlk484709947"/>
      <w:bookmarkEnd w:id="2"/>
    </w:p>
    <w:p w:rsidR="00844150" w:rsidRDefault="00844150" w:rsidP="00844150">
      <w:pPr>
        <w:rPr>
          <w:lang w:val="en-US"/>
        </w:rPr>
      </w:pPr>
    </w:p>
    <w:p w:rsidR="00844150" w:rsidRPr="00844150" w:rsidRDefault="00844150" w:rsidP="00844150">
      <w:pPr>
        <w:rPr>
          <w:rFonts w:ascii="Roboto" w:hAnsi="Roboto"/>
          <w:sz w:val="20"/>
          <w:lang w:val="en-US"/>
        </w:rPr>
      </w:pPr>
      <w:r>
        <w:rPr>
          <w:rFonts w:ascii="Roboto" w:hAnsi="Roboto"/>
          <w:sz w:val="20"/>
          <w:lang w:val="en-US"/>
        </w:rPr>
        <w:t xml:space="preserve">  </w:t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>
        <w:rPr>
          <w:rFonts w:ascii="Roboto" w:hAnsi="Roboto"/>
          <w:sz w:val="20"/>
          <w:lang w:val="en-US"/>
        </w:rPr>
        <w:tab/>
      </w:r>
      <w:r w:rsidR="0039444B">
        <w:rPr>
          <w:rFonts w:ascii="Roboto" w:hAnsi="Roboto"/>
          <w:sz w:val="20"/>
          <w:lang w:val="en-US"/>
        </w:rPr>
        <w:t>Updated: Feb</w:t>
      </w:r>
      <w:r w:rsidRPr="00844150">
        <w:rPr>
          <w:rFonts w:ascii="Roboto" w:hAnsi="Roboto"/>
          <w:sz w:val="20"/>
          <w:lang w:val="en-US"/>
        </w:rPr>
        <w:t>-2019</w:t>
      </w:r>
    </w:p>
    <w:p w:rsidR="0011567C" w:rsidRDefault="00935140" w:rsidP="00FA6A05">
      <w:pPr>
        <w:jc w:val="both"/>
        <w:rPr>
          <w:lang w:val="en-US"/>
        </w:rPr>
      </w:pPr>
      <w:r>
        <w:rPr>
          <w:noProof/>
          <w:lang w:val="en-GB" w:eastAsia="en-GB"/>
        </w:rPr>
        <w:pict>
          <v:line id="Straight Connector 529" o:spid="_x0000_s1099" style="position:absolute;left:0;text-align:left;z-index:2516628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75pt,12.85pt" to="594.7pt,1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" strokecolor="#272727 [2749]" strokeweight="3pt">
            <w10:wrap anchorx="margin"/>
          </v:line>
        </w:pic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935140">
      <w:pPr>
        <w:rPr>
          <w:lang w:val="en-US"/>
        </w:rPr>
      </w:pPr>
      <w:r>
        <w:rPr>
          <w:noProof/>
          <w:lang w:val="en-GB" w:eastAsia="en-GB"/>
        </w:rPr>
        <w:pict>
          <v:shape id="Metin Kutusu 314" o:spid="_x0000_s1028" type="#_x0000_t202" style="position:absolute;margin-left:236.9pt;margin-top:2.15pt;width:293.75pt;height:18.35pt;z-index:25161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" filled="f" stroked="f" strokeweight=".5pt">
            <v:textbox style="mso-fit-shape-to-text:t" inset="0,0,0,0">
              <w:txbxContent>
                <w:p w:rsidR="004E1B21" w:rsidRPr="004424A2" w:rsidRDefault="00E542BF" w:rsidP="00E542BF">
                  <w:pPr>
                    <w:contextualSpacing/>
                    <w:rPr>
                      <w:rFonts w:ascii="Abel" w:hAnsi="Abel"/>
                      <w:b/>
                      <w:bCs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</w:pPr>
                  <w:r w:rsidRPr="004424A2">
                    <w:rPr>
                      <w:rFonts w:ascii="Abel" w:hAnsi="Abel"/>
                      <w:b/>
                      <w:bCs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  <w:t xml:space="preserve">PROFESSIONAL </w:t>
                  </w:r>
                  <w:r w:rsidR="004E1B21" w:rsidRPr="004424A2">
                    <w:rPr>
                      <w:rFonts w:ascii="Abel" w:hAnsi="Abel"/>
                      <w:b/>
                      <w:bCs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  <w:t>PROFILE</w:t>
                  </w:r>
                </w:p>
              </w:txbxContent>
            </v:textbox>
          </v:shape>
        </w:pict>
      </w:r>
      <w:r>
        <w:rPr>
          <w:noProof/>
          <w:lang w:val="en-GB" w:eastAsia="en-GB"/>
        </w:rPr>
        <w:pict>
          <v:line id="Straight Connector 526" o:spid="_x0000_s1098" style="position:absolute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4pt,6.65pt" to="217.4pt,62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" strokecolor="#5a5a5a [2109]" strokeweight="1pt"/>
        </w:pict>
      </w:r>
      <w:r>
        <w:rPr>
          <w:noProof/>
          <w:lang w:val="en-GB" w:eastAsia="en-GB"/>
        </w:rPr>
        <w:pict>
          <v:shape id="_x0000_s1029" type="#_x0000_t202" style="position:absolute;margin-left:37.4pt;margin-top:2.15pt;width:2in;height:18.35pt;z-index:25161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" filled="f" stroked="f" strokeweight=".5pt">
            <v:textbox style="mso-fit-shape-to-text:t" inset="0,0,0,0">
              <w:txbxContent>
                <w:p w:rsidR="0012660A" w:rsidRPr="004424A2" w:rsidRDefault="0012660A" w:rsidP="00AE7C26">
                  <w:pPr>
                    <w:rPr>
                      <w:rFonts w:ascii="Abel" w:hAnsi="Abel"/>
                      <w:b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</w:pPr>
                  <w:r w:rsidRPr="004424A2">
                    <w:rPr>
                      <w:rFonts w:ascii="Abel" w:hAnsi="Abel"/>
                      <w:b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  <w:t>CONTACT</w:t>
                  </w:r>
                </w:p>
              </w:txbxContent>
            </v:textbox>
          </v:shape>
        </w:pict>
      </w:r>
    </w:p>
    <w:p w:rsidR="0011567C" w:rsidRDefault="00935140">
      <w:pPr>
        <w:rPr>
          <w:lang w:val="en-US"/>
        </w:rPr>
      </w:pPr>
      <w:r>
        <w:rPr>
          <w:noProof/>
          <w:lang w:val="en-GB" w:eastAsia="en-GB"/>
        </w:rPr>
        <w:pict>
          <v:line id="Straight Connector 376" o:spid="_x0000_s1097" style="position:absolute;flip:x;z-index:25162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.9pt,7.6pt" to="560.2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" strokecolor="#5a5a5a [2109]" strokeweight="1pt"/>
        </w:pict>
      </w:r>
      <w:r>
        <w:rPr>
          <w:noProof/>
          <w:lang w:val="en-GB" w:eastAsia="en-GB"/>
        </w:rPr>
        <w:pict>
          <v:line id="Straight Connector 14" o:spid="_x0000_s1096" style="position:absolute;flip:x;z-index:25162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.4pt,7.6pt" to="200.1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" strokecolor="#5a5a5a [2109]" strokeweight="1pt"/>
        </w:pict>
      </w:r>
      <w:r w:rsidR="00E30AF9">
        <w:rPr>
          <w:lang w:val="en-US"/>
        </w:rPr>
        <w:t xml:space="preserve">                                </w:t>
      </w:r>
    </w:p>
    <w:p w:rsidR="0011567C" w:rsidRDefault="00FA6406">
      <w:pPr>
        <w:rPr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36224" behindDoc="0" locked="0" layoutInCell="1" allowOverlap="1">
            <wp:simplePos x="0" y="0"/>
            <wp:positionH relativeFrom="column">
              <wp:posOffset>410372</wp:posOffset>
            </wp:positionH>
            <wp:positionV relativeFrom="paragraph">
              <wp:posOffset>127000</wp:posOffset>
            </wp:positionV>
            <wp:extent cx="276225" cy="276225"/>
            <wp:effectExtent l="0" t="0" r="9525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1567C" w:rsidRDefault="00935140">
      <w:pPr>
        <w:rPr>
          <w:lang w:val="en-US"/>
        </w:rPr>
      </w:pPr>
      <w:r>
        <w:rPr>
          <w:noProof/>
          <w:lang w:val="en-GB" w:eastAsia="en-GB"/>
        </w:rPr>
        <w:pict>
          <v:shape id="_x0000_s1030" type="#_x0000_t202" style="position:absolute;margin-left:237pt;margin-top:2.55pt;width:323.3pt;height:89.4pt;z-index:251630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" filled="f" stroked="f" strokeweight=".5pt">
            <v:textbox inset="0,0,0,0">
              <w:txbxContent>
                <w:p w:rsidR="00476BDD" w:rsidRDefault="004C3564" w:rsidP="0050249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jc w:val="both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 w:rsidRPr="004C3564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Self-motivated</w:t>
                  </w:r>
                  <w:r w:rsidR="008A6BF5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, </w:t>
                  </w:r>
                  <w:r w:rsidR="008A6BF5" w:rsidRPr="004C3564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hardworking</w:t>
                  </w:r>
                  <w:r w:rsidRPr="004C3564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</w:t>
                  </w:r>
                  <w:r w:rsidR="008A6BF5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nd </w:t>
                  </w:r>
                  <w:r w:rsidRPr="004C3564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excellent problem solving </w:t>
                  </w:r>
                  <w:r w:rsidR="008A6BF5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/ </w:t>
                  </w:r>
                  <w:r w:rsidRPr="004C3564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analytical skills. Able to work using my own initiative either as part of a team or alone. A </w:t>
                  </w:r>
                  <w:r w:rsidR="002A3E18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passionate</w:t>
                  </w:r>
                  <w:r w:rsidRPr="004C3564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learner who is very eager to improve and maximize the use of my skills and work towards professional and personal goals.</w:t>
                  </w:r>
                </w:p>
                <w:p w:rsidR="002C405D" w:rsidRDefault="002C405D" w:rsidP="0050249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jc w:val="both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2A3E18" w:rsidRPr="00883C32" w:rsidRDefault="0039444B" w:rsidP="0050249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jc w:val="both"/>
                    <w:textAlignment w:val="center"/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Available immediately and h</w:t>
                  </w:r>
                  <w:r w:rsid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older of a valid UK</w:t>
                  </w:r>
                  <w:r w:rsidR="00883C32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Driving License</w:t>
                  </w:r>
                </w:p>
                <w:p w:rsidR="002A3E18" w:rsidRDefault="002A3E18" w:rsidP="0050249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jc w:val="both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2C405D" w:rsidRDefault="002C405D" w:rsidP="0050249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jc w:val="both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Over the last 15+ years I have consistently pushed myself to </w:t>
                  </w:r>
                  <w:r w:rsidR="008A6BF5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>take on challenges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  <w:t xml:space="preserve"> that will benefit my career and passion for learning.</w:t>
                  </w:r>
                </w:p>
                <w:p w:rsidR="002C405D" w:rsidRDefault="002C405D" w:rsidP="0050249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jc w:val="both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  <w:p w:rsidR="002C405D" w:rsidRPr="004C3564" w:rsidRDefault="002C405D" w:rsidP="0050249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jc w:val="both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lang w:val="en-GB" w:eastAsia="en-GB"/>
        </w:rPr>
        <w:pict>
          <v:shape id="Text Box 528" o:spid="_x0000_s1031" type="#_x0000_t202" style="position:absolute;margin-left:52.45pt;margin-top:.7pt;width:158.95pt;height:13.0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" filled="f" stroked="f">
            <v:textbox inset=",0,,0">
              <w:txbxContent>
                <w:p w:rsidR="00476BDD" w:rsidRPr="004E10A7" w:rsidRDefault="00FA6406" w:rsidP="00753D8A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spacing w:val="20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pacing w:val="20"/>
                      <w:sz w:val="18"/>
                      <w:szCs w:val="18"/>
                      <w:lang w:val="en-US"/>
                    </w:rPr>
                    <w:t>+44 7506 332530</w:t>
                  </w:r>
                </w:p>
              </w:txbxContent>
            </v:textbox>
          </v:shape>
        </w:pict>
      </w:r>
    </w:p>
    <w:p w:rsidR="0011567C" w:rsidRDefault="007B3223">
      <w:pPr>
        <w:rPr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43392" behindDoc="0" locked="0" layoutInCell="1" allowOverlap="1">
            <wp:simplePos x="0" y="0"/>
            <wp:positionH relativeFrom="column">
              <wp:posOffset>410372</wp:posOffset>
            </wp:positionH>
            <wp:positionV relativeFrom="paragraph">
              <wp:posOffset>142875</wp:posOffset>
            </wp:positionV>
            <wp:extent cx="276225" cy="276225"/>
            <wp:effectExtent l="0" t="0" r="952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1567C" w:rsidRDefault="00935140">
      <w:pPr>
        <w:rPr>
          <w:lang w:val="en-US"/>
        </w:rPr>
      </w:pPr>
      <w:r>
        <w:rPr>
          <w:noProof/>
          <w:lang w:val="en-GB" w:eastAsia="en-GB"/>
        </w:rPr>
        <w:pict>
          <v:shape id="Text Box 530" o:spid="_x0000_s1032" type="#_x0000_t202" style="position:absolute;margin-left:52.45pt;margin-top:1.65pt;width:158.95pt;height:13.05pt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" filled="f" stroked="f">
            <v:textbox inset=",0,,0">
              <w:txbxContent>
                <w:p w:rsidR="00476BDD" w:rsidRPr="004E10A7" w:rsidRDefault="00FA6406" w:rsidP="00252923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8"/>
                      <w:lang w:val="en-US"/>
                    </w:rPr>
                    <w:t>JASONJ85@GMAIL.COM</w:t>
                  </w:r>
                </w:p>
              </w:txbxContent>
            </v:textbox>
          </v:shape>
        </w:pict>
      </w:r>
    </w:p>
    <w:p w:rsidR="0011567C" w:rsidRDefault="007B3223">
      <w:pPr>
        <w:rPr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49536" behindDoc="0" locked="0" layoutInCell="1" allowOverlap="1">
            <wp:simplePos x="0" y="0"/>
            <wp:positionH relativeFrom="column">
              <wp:posOffset>410372</wp:posOffset>
            </wp:positionH>
            <wp:positionV relativeFrom="paragraph">
              <wp:posOffset>147955</wp:posOffset>
            </wp:positionV>
            <wp:extent cx="276225" cy="276225"/>
            <wp:effectExtent l="0" t="0" r="9525" b="9525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1567C" w:rsidRDefault="00935140">
      <w:pPr>
        <w:rPr>
          <w:lang w:val="en-US"/>
        </w:rPr>
      </w:pPr>
      <w:r>
        <w:rPr>
          <w:noProof/>
          <w:lang w:val="en-GB" w:eastAsia="en-GB"/>
        </w:rPr>
        <w:pict>
          <v:shape id="Text Box 537" o:spid="_x0000_s1033" type="#_x0000_t202" style="position:absolute;margin-left:52.65pt;margin-top:2.45pt;width:167.4pt;height:13.05pt;z-index:251651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" filled="f" stroked="f">
            <v:textbox inset=",0,,0">
              <w:txbxContent>
                <w:p w:rsidR="00476BDD" w:rsidRPr="004E10A7" w:rsidRDefault="00FA6406" w:rsidP="00252923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8"/>
                      <w:lang w:val="en-US"/>
                    </w:rPr>
                    <w:t>39 LAXTON CLOSE, LUTON, LU15PA</w:t>
                  </w:r>
                </w:p>
              </w:txbxContent>
            </v:textbox>
          </v:shape>
        </w:pict>
      </w:r>
    </w:p>
    <w:p w:rsidR="0011567C" w:rsidRDefault="007B3223">
      <w:pPr>
        <w:rPr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3632" behindDoc="0" locked="0" layoutInCell="1" allowOverlap="1">
            <wp:simplePos x="0" y="0"/>
            <wp:positionH relativeFrom="column">
              <wp:posOffset>410372</wp:posOffset>
            </wp:positionH>
            <wp:positionV relativeFrom="paragraph">
              <wp:posOffset>163195</wp:posOffset>
            </wp:positionV>
            <wp:extent cx="276225" cy="276225"/>
            <wp:effectExtent l="0" t="0" r="9525" b="9525"/>
            <wp:wrapNone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Picture 513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1567C" w:rsidRDefault="00935140" w:rsidP="00883C32">
      <w:pPr>
        <w:rPr>
          <w:lang w:val="en-US"/>
        </w:rPr>
      </w:pPr>
      <w:r>
        <w:rPr>
          <w:noProof/>
          <w:lang w:val="en-GB" w:eastAsia="en-GB"/>
        </w:rPr>
        <w:pict>
          <v:shape id="Text Box 541" o:spid="_x0000_s1034" type="#_x0000_t202" style="position:absolute;margin-left:52.65pt;margin-top:3.6pt;width:167.4pt;height:13.0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" filled="f" stroked="f">
            <v:textbox inset=",0,,0">
              <w:txbxContent>
                <w:p w:rsidR="00476BDD" w:rsidRPr="004E10A7" w:rsidRDefault="00FA6406" w:rsidP="00252923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8"/>
                      <w:lang w:val="en-US"/>
                    </w:rPr>
                    <w:t>LINKEDIN.COM/IN/JASONJAMES85</w:t>
                  </w:r>
                </w:p>
              </w:txbxContent>
            </v:textbox>
          </v:shape>
        </w:pict>
      </w:r>
    </w:p>
    <w:p w:rsidR="0011567C" w:rsidRDefault="00935140">
      <w:pPr>
        <w:rPr>
          <w:lang w:val="en-US"/>
        </w:rPr>
      </w:pPr>
      <w:r>
        <w:rPr>
          <w:noProof/>
          <w:lang w:val="en-GB" w:eastAsia="en-GB"/>
        </w:rPr>
        <w:pict>
          <v:shape id="_x0000_s1035" type="#_x0000_t202" style="position:absolute;margin-left:237pt;margin-top:12.75pt;width:325.8pt;height:18.35pt;z-index:251627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" filled="f" stroked="f" strokeweight=".5pt">
            <v:textbox style="mso-fit-shape-to-text:t" inset="0,0,0,0">
              <w:txbxContent>
                <w:p w:rsidR="004E1B21" w:rsidRPr="004424A2" w:rsidRDefault="00E542BF" w:rsidP="00E542BF">
                  <w:pPr>
                    <w:rPr>
                      <w:rFonts w:ascii="Abel" w:hAnsi="Abel"/>
                      <w:b/>
                      <w:bCs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</w:pPr>
                  <w:r w:rsidRPr="004424A2">
                    <w:rPr>
                      <w:rFonts w:ascii="Abel" w:hAnsi="Abel"/>
                      <w:b/>
                      <w:bCs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  <w:t>PROFESSIONAL EXPERIENCE</w:t>
                  </w:r>
                </w:p>
              </w:txbxContent>
            </v:textbox>
          </v:shape>
        </w:pict>
      </w:r>
    </w:p>
    <w:p w:rsidR="0011567C" w:rsidRDefault="00935140">
      <w:pPr>
        <w:rPr>
          <w:lang w:val="en-US"/>
        </w:rPr>
      </w:pPr>
      <w:r>
        <w:rPr>
          <w:noProof/>
          <w:lang w:val="en-GB" w:eastAsia="en-GB"/>
        </w:rPr>
        <w:pict>
          <v:shape id="_x0000_s1036" type="#_x0000_t202" style="position:absolute;margin-left:37.4pt;margin-top:9.1pt;width:2in;height:18.35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" filled="f" stroked="f" strokeweight=".5pt">
            <v:textbox style="mso-fit-shape-to-text:t" inset="0,0,0,0">
              <w:txbxContent>
                <w:p w:rsidR="0026700D" w:rsidRPr="004424A2" w:rsidRDefault="0026700D" w:rsidP="00142D32">
                  <w:pPr>
                    <w:rPr>
                      <w:rFonts w:ascii="Abel" w:hAnsi="Abel"/>
                      <w:b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</w:pPr>
                  <w:r w:rsidRPr="004424A2">
                    <w:rPr>
                      <w:rFonts w:ascii="Abel" w:hAnsi="Abel"/>
                      <w:b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  <w:t>EDUCATION</w:t>
                  </w:r>
                </w:p>
              </w:txbxContent>
            </v:textbox>
          </v:shape>
        </w:pict>
      </w:r>
    </w:p>
    <w:p w:rsidR="0011567C" w:rsidRDefault="00935140">
      <w:pPr>
        <w:rPr>
          <w:lang w:val="en-US"/>
        </w:rPr>
      </w:pPr>
      <w:r>
        <w:rPr>
          <w:noProof/>
          <w:lang w:val="en-GB" w:eastAsia="en-GB"/>
        </w:rPr>
        <w:pict>
          <v:shape id="_x0000_s1037" type="#_x0000_t202" style="position:absolute;margin-left:237pt;margin-top:5.3pt;width:323.25pt;height:580.8pt;z-index:251690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" filled="f" stroked="f" strokeweight=".5pt">
            <v:textbox inset="0,0,0,0">
              <w:txbxContent>
                <w:p w:rsidR="00FA6406" w:rsidRPr="004C3564" w:rsidRDefault="00FA6406" w:rsidP="009D5DAF">
                  <w:pPr>
                    <w:spacing w:line="298" w:lineRule="auto"/>
                    <w:rPr>
                      <w:rFonts w:ascii="Roboto" w:hAnsi="Roboto"/>
                      <w:color w:val="595959" w:themeColor="text1" w:themeTint="A6"/>
                      <w:spacing w:val="20"/>
                      <w:kern w:val="18"/>
                      <w:sz w:val="20"/>
                      <w:szCs w:val="20"/>
                      <w:lang w:val="en-US"/>
                    </w:rPr>
                  </w:pPr>
                </w:p>
                <w:p w:rsidR="00A11662" w:rsidRPr="001E2EFC" w:rsidRDefault="00A11662" w:rsidP="00A11662">
                  <w:pPr>
                    <w:spacing w:line="298" w:lineRule="auto"/>
                    <w:rPr>
                      <w:rFonts w:ascii="Roboto" w:hAnsi="Roboto"/>
                      <w:b/>
                      <w:color w:val="595959" w:themeColor="text1" w:themeTint="A6"/>
                      <w:spacing w:val="20"/>
                      <w:kern w:val="18"/>
                      <w:sz w:val="20"/>
                      <w:szCs w:val="20"/>
                      <w:lang w:val="en-US"/>
                    </w:rPr>
                  </w:pPr>
                  <w:r w:rsidRPr="001E2EFC">
                    <w:rPr>
                      <w:rFonts w:ascii="Roboto" w:hAnsi="Roboto"/>
                      <w:b/>
                      <w:color w:val="595959" w:themeColor="text1" w:themeTint="A6"/>
                      <w:spacing w:val="20"/>
                      <w:kern w:val="18"/>
                      <w:sz w:val="20"/>
                      <w:szCs w:val="20"/>
                      <w:lang w:val="en-US"/>
                    </w:rPr>
                    <w:t xml:space="preserve">SENIOR </w:t>
                  </w:r>
                  <w:r w:rsidR="00FE105D" w:rsidRPr="001E2EFC">
                    <w:rPr>
                      <w:rFonts w:ascii="Roboto" w:hAnsi="Roboto"/>
                      <w:b/>
                      <w:color w:val="595959" w:themeColor="text1" w:themeTint="A6"/>
                      <w:spacing w:val="20"/>
                      <w:kern w:val="18"/>
                      <w:sz w:val="20"/>
                      <w:szCs w:val="20"/>
                      <w:lang w:val="en-US"/>
                    </w:rPr>
                    <w:t>WEB DEVELOPER</w:t>
                  </w:r>
                </w:p>
                <w:p w:rsidR="009D5DAF" w:rsidRPr="00A11662" w:rsidRDefault="00FE105D" w:rsidP="00A11662">
                  <w:pPr>
                    <w:spacing w:line="298" w:lineRule="auto"/>
                    <w:rPr>
                      <w:rFonts w:ascii="Roboto" w:hAnsi="Roboto"/>
                      <w:color w:val="595959" w:themeColor="text1" w:themeTint="A6"/>
                      <w:spacing w:val="20"/>
                      <w:kern w:val="18"/>
                      <w:sz w:val="20"/>
                      <w:szCs w:val="20"/>
                      <w:lang w:val="en-US"/>
                    </w:rPr>
                  </w:pPr>
                  <w:r w:rsidRPr="004C3564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Lumesse</w:t>
                  </w:r>
                  <w:r w:rsidR="003277CF" w:rsidRPr="004C3564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</w:t>
                  </w:r>
                  <w:r w:rsidR="009D5DAF" w:rsidRPr="004C3564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|| </w:t>
                  </w:r>
                  <w:r w:rsidRPr="004C3564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Luton</w:t>
                  </w:r>
                  <w:r w:rsidR="009D5DAF" w:rsidRPr="004C3564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||</w:t>
                  </w:r>
                  <w:r w:rsidRPr="004C3564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2010</w:t>
                  </w:r>
                  <w:r w:rsidR="003277CF" w:rsidRPr="004C3564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– </w:t>
                  </w:r>
                  <w:r w:rsidR="00286C8C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2018</w:t>
                  </w:r>
                </w:p>
                <w:p w:rsidR="003277CF" w:rsidRDefault="001E2EFC" w:rsidP="005F4AAE">
                  <w:pPr>
                    <w:suppressAutoHyphens/>
                    <w:autoSpaceDE w:val="0"/>
                    <w:autoSpaceDN w:val="0"/>
                    <w:adjustRightInd w:val="0"/>
                    <w:spacing w:before="120"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My latest role is for the successful recruitment software company Lumesse. In this role I consistently sought out new challenges and won </w:t>
                  </w:r>
                  <w:r w:rsidR="00844150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several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“innovation” awards in the process. As such I was the main developer responsible </w:t>
                  </w:r>
                  <w:r w:rsid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for new and custom work. 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My most important tasks were:</w:t>
                  </w:r>
                </w:p>
                <w:p w:rsidR="00431D6C" w:rsidRDefault="001E2EFC" w:rsidP="005F4AAE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autoSpaceDE w:val="0"/>
                    <w:autoSpaceDN w:val="0"/>
                    <w:adjustRightInd w:val="0"/>
                    <w:spacing w:before="120"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Creating new integrations with 3</w:t>
                  </w:r>
                  <w:r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vertAlign w:val="superscript"/>
                      <w:lang w:val="en-US"/>
                    </w:rPr>
                    <w:t>rd</w:t>
                  </w:r>
                  <w:r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parties</w:t>
                  </w:r>
                  <w:r w:rsidR="00431D6C"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using a wide range of API technologies.</w:t>
                  </w:r>
                </w:p>
                <w:p w:rsidR="00596397" w:rsidRPr="00431D6C" w:rsidRDefault="00596397" w:rsidP="005F4AAE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autoSpaceDE w:val="0"/>
                    <w:autoSpaceDN w:val="0"/>
                    <w:adjustRightInd w:val="0"/>
                    <w:spacing w:before="120"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Creating new core code for new functionality added to the roadmap.</w:t>
                  </w:r>
                </w:p>
                <w:p w:rsidR="001E2EFC" w:rsidRPr="00431D6C" w:rsidRDefault="00431D6C" w:rsidP="005F4AAE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autoSpaceDE w:val="0"/>
                    <w:autoSpaceDN w:val="0"/>
                    <w:adjustRightInd w:val="0"/>
                    <w:spacing w:before="120"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Creating </w:t>
                  </w:r>
                  <w:r w:rsidR="001E2EFC"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technical documentation</w:t>
                  </w:r>
                  <w:r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.</w:t>
                  </w:r>
                </w:p>
                <w:p w:rsidR="00431D6C" w:rsidRPr="00431D6C" w:rsidRDefault="001E2EFC" w:rsidP="005F4AAE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autoSpaceDE w:val="0"/>
                    <w:autoSpaceDN w:val="0"/>
                    <w:adjustRightInd w:val="0"/>
                    <w:spacing w:before="120"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Creating test units for all new code</w:t>
                  </w:r>
                  <w:r w:rsidR="00431D6C"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.</w:t>
                  </w:r>
                </w:p>
                <w:p w:rsidR="00431D6C" w:rsidRDefault="00431D6C" w:rsidP="005F4AAE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autoSpaceDE w:val="0"/>
                    <w:autoSpaceDN w:val="0"/>
                    <w:adjustRightInd w:val="0"/>
                    <w:spacing w:before="120"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Technical consultancy to ensure smooth projects for clients and 3</w:t>
                  </w:r>
                  <w:r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vertAlign w:val="superscript"/>
                      <w:lang w:val="en-US"/>
                    </w:rPr>
                    <w:t>rd</w:t>
                  </w:r>
                  <w:r w:rsidRPr="00431D6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parties.</w:t>
                  </w:r>
                </w:p>
                <w:p w:rsidR="00742709" w:rsidRDefault="00742709" w:rsidP="005F4AAE">
                  <w:pPr>
                    <w:pStyle w:val="ListParagraph"/>
                    <w:numPr>
                      <w:ilvl w:val="0"/>
                      <w:numId w:val="16"/>
                    </w:numPr>
                    <w:suppressAutoHyphens/>
                    <w:autoSpaceDE w:val="0"/>
                    <w:autoSpaceDN w:val="0"/>
                    <w:adjustRightInd w:val="0"/>
                    <w:spacing w:before="120"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Use of JS Frameworks (Knockout, Vue) to help build internal configuration tools</w:t>
                  </w:r>
                </w:p>
                <w:p w:rsidR="00742709" w:rsidRDefault="00742709" w:rsidP="00BE5556">
                  <w:pPr>
                    <w:spacing w:line="298" w:lineRule="auto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</w:p>
                <w:p w:rsidR="00BE5556" w:rsidRPr="001E2EFC" w:rsidRDefault="00B46CF2" w:rsidP="00BE5556">
                  <w:pPr>
                    <w:spacing w:line="298" w:lineRule="auto"/>
                    <w:rPr>
                      <w:rFonts w:ascii="Roboto" w:hAnsi="Roboto"/>
                      <w:b/>
                      <w:color w:val="595959" w:themeColor="text1" w:themeTint="A6"/>
                      <w:spacing w:val="20"/>
                      <w:kern w:val="18"/>
                      <w:sz w:val="20"/>
                      <w:szCs w:val="20"/>
                      <w:lang w:val="en-US"/>
                    </w:rPr>
                  </w:pPr>
                  <w:r w:rsidRPr="001E2EFC">
                    <w:rPr>
                      <w:rFonts w:ascii="Roboto" w:hAnsi="Roboto"/>
                      <w:b/>
                      <w:color w:val="595959" w:themeColor="text1" w:themeTint="A6"/>
                      <w:spacing w:val="20"/>
                      <w:kern w:val="18"/>
                      <w:sz w:val="20"/>
                      <w:szCs w:val="20"/>
                      <w:lang w:val="en-US"/>
                    </w:rPr>
                    <w:t>WEB DEVELOPER / DESIGNER</w:t>
                  </w:r>
                </w:p>
                <w:p w:rsidR="00BE5556" w:rsidRPr="004C3564" w:rsidRDefault="00B46CF2" w:rsidP="00BE5556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VantageLand</w:t>
                  </w:r>
                  <w:r w:rsidR="00BE5556" w:rsidRPr="004C3564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|| 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St Albans || 2008 – 2010</w:t>
                  </w:r>
                </w:p>
                <w:p w:rsidR="00B46CF2" w:rsidRDefault="00B46CF2" w:rsidP="00B46CF2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</w:p>
                <w:p w:rsidR="00B46CF2" w:rsidRDefault="00B46CF2" w:rsidP="005F4AAE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Working in a small company meant I had to </w:t>
                  </w:r>
                  <w:r w:rsidR="00596397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adapt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to a wide range of tasks and technologies. My m</w:t>
                  </w:r>
                  <w:r w:rsidRPr="00B46CF2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ain responsibilities included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:</w:t>
                  </w:r>
                  <w:r w:rsidRPr="00B46CF2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</w:t>
                  </w:r>
                </w:p>
                <w:p w:rsidR="00B46CF2" w:rsidRPr="00B46CF2" w:rsidRDefault="00B46CF2" w:rsidP="005F4AAE">
                  <w:pPr>
                    <w:pStyle w:val="ListParagraph"/>
                    <w:numPr>
                      <w:ilvl w:val="0"/>
                      <w:numId w:val="11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jc w:val="both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C</w:t>
                  </w:r>
                  <w:r w:rsidR="001E2EF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reation of new websites.</w:t>
                  </w:r>
                </w:p>
                <w:p w:rsidR="007B5007" w:rsidRPr="00AC729B" w:rsidRDefault="00B46CF2" w:rsidP="00CD212E">
                  <w:pPr>
                    <w:pStyle w:val="ListParagraph"/>
                    <w:numPr>
                      <w:ilvl w:val="0"/>
                      <w:numId w:val="11"/>
                    </w:num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jc w:val="both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 w:rsidRPr="00883C32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>Maintenance</w:t>
                  </w:r>
                  <w:r w:rsidR="00AC729B" w:rsidRPr="00883C32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and SEO</w:t>
                  </w:r>
                  <w:r w:rsidRPr="00883C32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  <w:t xml:space="preserve"> of existing company ones of which there were around 20. This included both design elements (photoshop, html, css etc...) as well as the back-end coding (mainly Classic ASP, PHP, SQL).  </w:t>
                  </w:r>
                </w:p>
              </w:txbxContent>
            </v:textbox>
          </v:shape>
        </w:pict>
      </w:r>
      <w:r>
        <w:rPr>
          <w:noProof/>
          <w:lang w:val="en-GB" w:eastAsia="en-GB"/>
        </w:rPr>
        <w:pict>
          <v:line id="Straight Connector 519" o:spid="_x0000_s1095" style="position:absolute;flip:x;z-index:2516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.95pt,2.35pt" to="560.2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" strokecolor="#5a5a5a [2109]" strokeweight="1pt"/>
        </w:pict>
      </w:r>
      <w:r>
        <w:rPr>
          <w:noProof/>
          <w:lang w:val="en-GB" w:eastAsia="en-GB"/>
        </w:rPr>
        <w:pict>
          <v:line id="Straight Connector 16" o:spid="_x0000_s1094" style="position:absolute;flip:x;z-index:25162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.4pt,13.05pt" to="200.1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" strokecolor="#5a5a5a [2109]" strokeweight="1pt"/>
        </w:pict>
      </w:r>
    </w:p>
    <w:p w:rsidR="0011567C" w:rsidRDefault="0011567C">
      <w:pPr>
        <w:rPr>
          <w:lang w:val="en-US"/>
        </w:rPr>
      </w:pPr>
    </w:p>
    <w:p w:rsidR="0011567C" w:rsidRDefault="00935140">
      <w:pPr>
        <w:rPr>
          <w:lang w:val="en-US"/>
        </w:rPr>
      </w:pPr>
      <w:r>
        <w:rPr>
          <w:noProof/>
          <w:lang w:val="en-GB" w:eastAsia="en-GB"/>
        </w:rPr>
        <w:pict>
          <v:shape id="_x0000_s1038" type="#_x0000_t202" style="position:absolute;margin-left:37.4pt;margin-top:2.9pt;width:180.3pt;height:74.2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" filled="f" stroked="f" strokeweight=".5pt">
            <v:textbox style="mso-fit-shape-to-text:t" inset="0,0,0,0">
              <w:txbxContent>
                <w:p w:rsidR="001C6283" w:rsidRDefault="00FE105D" w:rsidP="007C688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textAlignment w:val="center"/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BACHELORS</w:t>
                  </w:r>
                  <w:r w:rsidR="001C6283"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 DEGREE</w:t>
                  </w:r>
                </w:p>
                <w:p w:rsidR="00AD7FE5" w:rsidRPr="004E10A7" w:rsidRDefault="001C6283" w:rsidP="007C688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textAlignment w:val="center"/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C</w:t>
                  </w:r>
                  <w:r w:rsidR="00FE105D"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OMPUTER GRAPHICS</w:t>
                  </w:r>
                  <w:r w:rsidR="00AD7FE5" w:rsidRPr="004E10A7"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 </w:t>
                  </w:r>
                </w:p>
                <w:p w:rsidR="00476BDD" w:rsidRDefault="00FE105D" w:rsidP="007C688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University of Bedfordshire</w:t>
                  </w:r>
                  <w:r w:rsidR="00155B9C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 </w:t>
                  </w:r>
                  <w:r w:rsidR="007C688C" w:rsidRPr="004E10A7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|| </w:t>
                  </w:r>
                  <w:r w:rsidR="00AD7FE5" w:rsidRPr="004E10A7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6"/>
                      <w:lang w:val="en-US"/>
                    </w:rPr>
                    <w:t>200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6"/>
                      <w:lang w:val="en-US"/>
                    </w:rPr>
                    <w:t>4-2007</w:t>
                  </w:r>
                </w:p>
                <w:p w:rsidR="007C688C" w:rsidRPr="004E10A7" w:rsidRDefault="007C688C" w:rsidP="007C688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</w:p>
                <w:p w:rsidR="001C6283" w:rsidRDefault="00FE105D" w:rsidP="007C688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BTEC</w:t>
                  </w:r>
                  <w:r w:rsidR="001C6283"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 NATIONAL DIPLOMA</w:t>
                  </w:r>
                  <w:r w:rsidR="007C688C" w:rsidRPr="004E10A7"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 </w:t>
                  </w:r>
                </w:p>
                <w:p w:rsidR="007C688C" w:rsidRPr="004E10A7" w:rsidRDefault="00FE105D" w:rsidP="007C688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COMPUTER STUDIES</w:t>
                  </w:r>
                  <w:r w:rsidR="007C688C" w:rsidRPr="004E10A7"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 </w:t>
                  </w:r>
                </w:p>
                <w:p w:rsidR="00476BDD" w:rsidRPr="004E10A7" w:rsidRDefault="00FE105D" w:rsidP="007C688C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Barnfield Te</w:t>
                  </w:r>
                  <w:r w:rsidR="00155B9C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ch, Luton </w:t>
                  </w:r>
                  <w:r w:rsidR="007C688C" w:rsidRPr="004E10A7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 || </w:t>
                  </w:r>
                  <w:r w:rsidR="00155B9C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6"/>
                      <w:lang w:val="en-US"/>
                    </w:rPr>
                    <w:t>2001-2003</w:t>
                  </w:r>
                </w:p>
              </w:txbxContent>
            </v:textbox>
          </v:shape>
        </w:pic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935140">
      <w:pPr>
        <w:rPr>
          <w:lang w:val="en-US"/>
        </w:rPr>
      </w:pPr>
      <w:r w:rsidRPr="00935140">
        <w:rPr>
          <w:noProof/>
          <w:sz w:val="22"/>
          <w:lang w:val="en-GB" w:eastAsia="en-GB"/>
        </w:rPr>
        <w:pict>
          <v:shape id="_x0000_s1039" type="#_x0000_t202" style="position:absolute;margin-left:38pt;margin-top:176.2pt;width:167.05pt;height:12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" filled="f" stroked="f" strokeweight=".5pt">
            <v:textbox inset="0,0,0,0">
              <w:txbxContent>
                <w:p w:rsidR="004C3564" w:rsidRPr="005A67B8" w:rsidRDefault="004C3564" w:rsidP="004C3564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VERSIONING (Git, Perforce)</w:t>
                  </w:r>
                </w:p>
                <w:p w:rsidR="006B2A8B" w:rsidRPr="005A67B8" w:rsidRDefault="006B2A8B" w:rsidP="006B2A8B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  <w:r w:rsidRPr="00935140">
        <w:rPr>
          <w:noProof/>
          <w:sz w:val="22"/>
          <w:lang w:val="en-GB" w:eastAsia="en-GB"/>
        </w:rPr>
        <w:pict>
          <v:shape id="_x0000_s1040" type="#_x0000_t202" style="position:absolute;margin-left:38pt;margin-top:117.8pt;width:170.45pt;height:1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" filled="f" stroked="f" strokeweight=".5pt">
            <v:textbox inset="0,0,0,0">
              <w:txbxContent>
                <w:p w:rsidR="004C3564" w:rsidRPr="005A67B8" w:rsidRDefault="004C3564" w:rsidP="004C3564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DATABASES (SQL Server, Oracle, MySQL)</w:t>
                  </w:r>
                </w:p>
                <w:p w:rsidR="006B2A8B" w:rsidRPr="005A67B8" w:rsidRDefault="006B2A8B" w:rsidP="006B2A8B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  <w:r w:rsidRPr="00935140">
        <w:rPr>
          <w:noProof/>
          <w:sz w:val="22"/>
          <w:lang w:val="en-GB" w:eastAsia="en-GB"/>
        </w:rPr>
        <w:pict>
          <v:shape id="_x0000_s1041" type="#_x0000_t202" style="position:absolute;margin-left:38pt;margin-top:89.25pt;width:173.85pt;height:13.5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" filled="f" stroked="f" strokeweight=".5pt">
            <v:textbox style="mso-fit-shape-to-text:t" inset="0,0,0,0">
              <w:txbxContent>
                <w:p w:rsidR="006B2A8B" w:rsidRPr="005A67B8" w:rsidRDefault="004C3564" w:rsidP="006B2A8B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WEB A</w:t>
                  </w:r>
                  <w:r w:rsidR="00883C32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PIs (REST, SOAP, XML, AWS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Pr="00935140">
        <w:rPr>
          <w:noProof/>
          <w:sz w:val="22"/>
          <w:lang w:val="en-GB" w:eastAsia="en-GB"/>
        </w:rPr>
        <w:pict>
          <v:shape id="_x0000_s1042" type="#_x0000_t202" style="position:absolute;margin-left:38pt;margin-top:59.4pt;width:162.7pt;height:10.85pt;z-index:251644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" filled="f" stroked="f" strokeweight=".5pt">
            <v:textbox inset="0,0,0,0">
              <w:txbxContent>
                <w:p w:rsidR="004C3564" w:rsidRPr="005A67B8" w:rsidRDefault="004C3564" w:rsidP="004C3564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ASP.NET (MVC, C#</w:t>
                  </w:r>
                  <w:r w:rsidR="00883C32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, Core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)</w:t>
                  </w:r>
                </w:p>
                <w:p w:rsidR="00476BDD" w:rsidRPr="005A67B8" w:rsidRDefault="00476BDD" w:rsidP="004D6256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  <w:r w:rsidRPr="00935140">
        <w:rPr>
          <w:noProof/>
          <w:sz w:val="22"/>
          <w:lang w:val="en-GB" w:eastAsia="en-GB"/>
        </w:rPr>
        <w:pict>
          <v:shape id="_x0000_s1043" type="#_x0000_t202" style="position:absolute;margin-left:38.05pt;margin-top:41.6pt;width:126pt;height:12.35pt;z-index:251639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" filled="f" stroked="f" strokeweight=".5pt">
            <v:textbox style="mso-fit-shape-to-text:t" inset="0,0,0,0">
              <w:txbxContent>
                <w:p w:rsidR="00476BDD" w:rsidRPr="00FE105D" w:rsidRDefault="00476BDD" w:rsidP="00A95827">
                  <w:pPr>
                    <w:pStyle w:val="ListParagraph"/>
                    <w:numPr>
                      <w:ilvl w:val="0"/>
                      <w:numId w:val="6"/>
                    </w:numPr>
                    <w:ind w:left="288" w:hanging="288"/>
                    <w:rPr>
                      <w:rFonts w:ascii="Roboto" w:hAnsi="Roboto"/>
                      <w:color w:val="595959" w:themeColor="text1" w:themeTint="A6"/>
                      <w:sz w:val="18"/>
                      <w:szCs w:val="20"/>
                      <w:lang w:val="en-US"/>
                    </w:rPr>
                  </w:pPr>
                  <w:r w:rsidRPr="00FE105D">
                    <w:rPr>
                      <w:rFonts w:ascii="Roboto" w:hAnsi="Roboto"/>
                      <w:color w:val="595959" w:themeColor="text1" w:themeTint="A6"/>
                      <w:sz w:val="18"/>
                      <w:szCs w:val="20"/>
                      <w:lang w:val="en-US"/>
                    </w:rPr>
                    <w:t>TECHNICAL</w:t>
                  </w:r>
                </w:p>
              </w:txbxContent>
            </v:textbox>
          </v:shape>
        </w:pict>
      </w:r>
      <w:r w:rsidRPr="00935140">
        <w:rPr>
          <w:noProof/>
          <w:sz w:val="22"/>
          <w:lang w:val="en-GB" w:eastAsia="en-GB"/>
        </w:rPr>
        <w:pict>
          <v:rect id="Rectangle 19" o:spid="_x0000_s1093" style="position:absolute;margin-left:38.05pt;margin-top:74.6pt;width:162.7pt;height:7pt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" filled="f" strokecolor="#272727 [2749]" strokeweight="1pt"/>
        </w:pict>
      </w:r>
      <w:r w:rsidRPr="00935140">
        <w:rPr>
          <w:noProof/>
          <w:sz w:val="22"/>
          <w:lang w:val="en-GB" w:eastAsia="en-GB"/>
        </w:rPr>
        <w:pict>
          <v:rect id="Rectangle 555" o:spid="_x0000_s1092" style="position:absolute;margin-left:38.05pt;margin-top:104.6pt;width:162.7pt;height:7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" filled="f" strokecolor="#272727 [2749]" strokeweight="1pt"/>
        </w:pict>
      </w:r>
      <w:r w:rsidRPr="00935140">
        <w:rPr>
          <w:noProof/>
          <w:sz w:val="22"/>
          <w:lang w:val="en-GB" w:eastAsia="en-GB"/>
        </w:rPr>
        <w:pict>
          <v:rect id="Rectangle 564" o:spid="_x0000_s1091" style="position:absolute;margin-left:38.05pt;margin-top:133.1pt;width:162.7pt;height:7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" filled="f" strokecolor="#272727 [2749]" strokeweight="1pt"/>
        </w:pict>
      </w:r>
      <w:r w:rsidRPr="00935140">
        <w:rPr>
          <w:noProof/>
          <w:sz w:val="22"/>
          <w:lang w:val="en-GB" w:eastAsia="en-GB"/>
        </w:rPr>
        <w:pict>
          <v:shape id="_x0000_s1044" type="#_x0000_t202" style="position:absolute;margin-left:38.05pt;margin-top:148.15pt;width:162.7pt;height:13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" filled="f" stroked="f" strokeweight=".5pt">
            <v:textbox style="mso-fit-shape-to-text:t" inset="0,0,0,0">
              <w:txbxContent>
                <w:p w:rsidR="006B2A8B" w:rsidRPr="005A67B8" w:rsidRDefault="00883C32" w:rsidP="006B2A8B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FRAMEWORKS (Angular, React</w:t>
                  </w:r>
                  <w:r w:rsidR="00904CC6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)</w:t>
                  </w:r>
                </w:p>
              </w:txbxContent>
            </v:textbox>
          </v:shape>
        </w:pict>
      </w:r>
      <w:r w:rsidRPr="00935140">
        <w:rPr>
          <w:noProof/>
          <w:sz w:val="22"/>
          <w:lang w:val="en-GB" w:eastAsia="en-GB"/>
        </w:rPr>
        <w:pict>
          <v:rect id="Rectangle 352" o:spid="_x0000_s1090" style="position:absolute;margin-left:38.05pt;margin-top:163.15pt;width:162.7pt;height:6.9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" filled="f" strokecolor="#272727 [2749]" strokeweight="1pt"/>
        </w:pict>
      </w:r>
      <w:r w:rsidRPr="00935140">
        <w:rPr>
          <w:noProof/>
          <w:sz w:val="22"/>
          <w:lang w:val="en-GB" w:eastAsia="en-GB"/>
        </w:rPr>
        <w:pict>
          <v:rect id="Rectangle 366" o:spid="_x0000_s1089" style="position:absolute;margin-left:38.05pt;margin-top:193.1pt;width:162.7pt;height:6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" filled="f" strokecolor="#272727 [2749]" strokeweight="1pt"/>
        </w:pict>
      </w:r>
      <w:r w:rsidRPr="00935140">
        <w:rPr>
          <w:noProof/>
          <w:sz w:val="22"/>
          <w:lang w:val="en-GB" w:eastAsia="en-GB"/>
        </w:rPr>
        <w:pict>
          <v:shape id="_x0000_s1045" type="#_x0000_t202" style="position:absolute;margin-left:38.05pt;margin-top:206.6pt;width:162.7pt;height:13.5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" filled="f" stroked="f" strokeweight=".5pt">
            <v:textbox style="mso-fit-shape-to-text:t" inset="0,0,0,0">
              <w:txbxContent>
                <w:p w:rsidR="006B2A8B" w:rsidRPr="005A67B8" w:rsidRDefault="00844150" w:rsidP="006B2A8B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FRONT END (HTML, CSS</w:t>
                  </w:r>
                  <w:r w:rsidR="004C3564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, SEO)</w:t>
                  </w:r>
                </w:p>
              </w:txbxContent>
            </v:textbox>
          </v:shape>
        </w:pict>
      </w:r>
      <w:r w:rsidRPr="00935140">
        <w:rPr>
          <w:noProof/>
          <w:sz w:val="22"/>
          <w:lang w:val="en-GB" w:eastAsia="en-GB"/>
        </w:rPr>
        <w:pict>
          <v:rect id="Rectangle 379" o:spid="_x0000_s1088" style="position:absolute;margin-left:38.05pt;margin-top:221.6pt;width:162.7pt;height:6.9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" filled="f" strokecolor="#272727 [2749]" strokeweight="1pt"/>
        </w:pict>
      </w:r>
      <w:r w:rsidRPr="00935140">
        <w:rPr>
          <w:noProof/>
          <w:sz w:val="22"/>
          <w:lang w:val="en-GB" w:eastAsia="en-GB"/>
        </w:rPr>
        <w:pict>
          <v:shape id="_x0000_s1046" type="#_x0000_t202" style="position:absolute;margin-left:38.05pt;margin-top:236.6pt;width:162.7pt;height:13.5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" filled="f" stroked="f" strokeweight=".5pt">
            <v:textbox style="mso-fit-shape-to-text:t" inset="0,0,0,0">
              <w:txbxContent>
                <w:p w:rsidR="006B2A8B" w:rsidRPr="005A67B8" w:rsidRDefault="004C3564" w:rsidP="006B2A8B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DESIGN (Photoshop, </w:t>
                  </w:r>
                  <w:r w:rsidR="00883C32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Gimp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, Flash)</w:t>
                  </w:r>
                </w:p>
              </w:txbxContent>
            </v:textbox>
          </v:shape>
        </w:pict>
      </w:r>
      <w:r>
        <w:rPr>
          <w:noProof/>
          <w:lang w:val="en-GB" w:eastAsia="en-GB"/>
        </w:rPr>
        <w:pict>
          <v:shape id="_x0000_s1047" type="#_x0000_t202" style="position:absolute;margin-left:38.05pt;margin-top:8.7pt;width:2in;height:18.35pt;z-index:251641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" filled="f" stroked="f" strokeweight=".5pt">
            <v:textbox style="mso-fit-shape-to-text:t" inset="0,0,0,0">
              <w:txbxContent>
                <w:p w:rsidR="0026700D" w:rsidRPr="004424A2" w:rsidRDefault="0002782E" w:rsidP="0002782E">
                  <w:pPr>
                    <w:rPr>
                      <w:rFonts w:ascii="Open Sans Light" w:hAnsi="Open Sans Light" w:cs="Open Sans"/>
                      <w:b/>
                      <w:color w:val="262626" w:themeColor="text1" w:themeTint="D9"/>
                      <w:kern w:val="28"/>
                      <w:sz w:val="18"/>
                      <w:szCs w:val="16"/>
                      <w:lang w:val="en-US"/>
                    </w:rPr>
                  </w:pPr>
                  <w:r w:rsidRPr="004424A2">
                    <w:rPr>
                      <w:rFonts w:ascii="Abel" w:hAnsi="Abel"/>
                      <w:b/>
                      <w:color w:val="262626" w:themeColor="text1" w:themeTint="D9"/>
                      <w:spacing w:val="100"/>
                      <w:kern w:val="28"/>
                      <w:sz w:val="28"/>
                      <w:szCs w:val="20"/>
                      <w:lang w:val="en-US"/>
                    </w:rPr>
                    <w:t>SKILLS</w:t>
                  </w:r>
                </w:p>
              </w:txbxContent>
            </v:textbox>
          </v:shape>
        </w:pict>
      </w:r>
      <w:r>
        <w:rPr>
          <w:noProof/>
          <w:lang w:val="en-GB" w:eastAsia="en-GB"/>
        </w:rPr>
        <w:pict>
          <v:line id="Straight Connector 18" o:spid="_x0000_s1087" style="position:absolute;flip:x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05pt,26.7pt" to="200.75pt,2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" strokecolor="#5a5a5a [2109]" strokeweight="1pt"/>
        </w:pic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935140">
      <w:pPr>
        <w:rPr>
          <w:lang w:val="en-US"/>
        </w:rPr>
      </w:pPr>
      <w:r w:rsidRPr="00935140">
        <w:rPr>
          <w:noProof/>
          <w:sz w:val="22"/>
          <w:lang w:val="en-GB" w:eastAsia="en-GB"/>
        </w:rPr>
        <w:pict>
          <v:rect id="Rectangle 520" o:spid="_x0000_s1086" style="position:absolute;margin-left:37.8pt;margin-top:3.95pt;width:144.6pt;height:7.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" fillcolor="#272727 [2749]" strokecolor="#272727 [2749]"/>
        </w:pict>
      </w:r>
    </w:p>
    <w:p w:rsidR="0011567C" w:rsidRDefault="0011567C">
      <w:pPr>
        <w:rPr>
          <w:lang w:val="en-US"/>
        </w:rPr>
      </w:pPr>
    </w:p>
    <w:p w:rsidR="0011567C" w:rsidRDefault="00935140">
      <w:pPr>
        <w:rPr>
          <w:lang w:val="en-US"/>
        </w:rPr>
      </w:pPr>
      <w:r w:rsidRPr="00935140">
        <w:rPr>
          <w:noProof/>
          <w:sz w:val="22"/>
          <w:lang w:val="en-GB" w:eastAsia="en-GB"/>
        </w:rPr>
        <w:pict>
          <v:rect id="Rectangle 556" o:spid="_x0000_s1085" style="position:absolute;margin-left:37.8pt;margin-top:6.4pt;width:139.8pt;height:7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" fillcolor="#272727 [2749]" strokecolor="#272727 [2749]"/>
        </w:pict>
      </w:r>
    </w:p>
    <w:p w:rsidR="0011567C" w:rsidRDefault="0011567C">
      <w:pPr>
        <w:rPr>
          <w:lang w:val="en-US"/>
        </w:rPr>
      </w:pPr>
    </w:p>
    <w:p w:rsidR="0011567C" w:rsidRDefault="00935140">
      <w:pPr>
        <w:rPr>
          <w:lang w:val="en-US"/>
        </w:rPr>
      </w:pPr>
      <w:bookmarkStart w:id="3" w:name="_GoBack"/>
      <w:bookmarkEnd w:id="3"/>
      <w:r w:rsidRPr="00935140">
        <w:rPr>
          <w:noProof/>
          <w:sz w:val="22"/>
          <w:lang w:val="en-GB" w:eastAsia="en-GB"/>
        </w:rPr>
        <w:pict>
          <v:rect id="Rectangle 566" o:spid="_x0000_s1084" style="position:absolute;margin-left:37.8pt;margin-top:5.9pt;width:132.6pt;height:7.6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" fillcolor="#272727 [2749]" strokecolor="#272727 [2749]"/>
        </w:pict>
      </w:r>
    </w:p>
    <w:p w:rsidR="00756952" w:rsidRDefault="00D842E1" w:rsidP="00FB7058">
      <w:pPr>
        <w:rPr>
          <w:sz w:val="22"/>
          <w:lang w:val="en-US"/>
        </w:rPr>
      </w:pPr>
      <w:bookmarkStart w:id="4" w:name="_Hlk484730980"/>
      <w:bookmarkEnd w:id="4"/>
      <w:r>
        <w:rPr>
          <w:lang w:val="en-US"/>
        </w:rPr>
        <w:softHyphen/>
      </w:r>
      <w:r>
        <w:rPr>
          <w:lang w:val="en-US"/>
        </w:rPr>
        <w:softHyphen/>
      </w: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rect id="Rectangle 353" o:spid="_x0000_s1083" style="position:absolute;margin-left:37.8pt;margin-top:9.85pt;width:133.2pt;height:7.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" fillcolor="#272727 [2749]" strokecolor="#272727 [2749]"/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rect id="Rectangle 368" o:spid="_x0000_s1082" style="position:absolute;margin-left:37.8pt;margin-top:13.15pt;width:142.8pt;height:8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" fillcolor="#272727 [2749]" strokecolor="#272727 [2749]"/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rect id="Rectangle 380" o:spid="_x0000_s1081" style="position:absolute;margin-left:37.8pt;margin-top:3.8pt;width:132pt;height:8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" fillcolor="#272727 [2749]" strokecolor="#272727 [2749]"/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rect id="Rectangle 577" o:spid="_x0000_s1080" style="position:absolute;margin-left:38.05pt;margin-top:10.15pt;width:162.7pt;height:6.9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" filled="f" strokecolor="#272727 [2749]" strokeweight="1pt"/>
        </w:pict>
      </w:r>
      <w:r>
        <w:rPr>
          <w:noProof/>
          <w:sz w:val="22"/>
          <w:lang w:val="en-GB" w:eastAsia="en-GB"/>
        </w:rPr>
        <w:pict>
          <v:rect id="Rectangle 578" o:spid="_x0000_s1079" style="position:absolute;margin-left:37.8pt;margin-top:7.75pt;width:84.6pt;height: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" fillcolor="#272727 [2749]" strokecolor="#272727 [2749]"/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shape id="Text Box 543" o:spid="_x0000_s1048" type="#_x0000_t202" style="position:absolute;margin-left:31.3pt;margin-top:6.95pt;width:540pt;height:30.6pt;z-index:2516843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" filled="f" stroked="f">
            <v:textbox style="mso-fit-shape-to-text:t" inset="0,0,0,0">
              <w:txbxContent>
                <w:p w:rsidR="00764496" w:rsidRPr="0074638A" w:rsidRDefault="00764496" w:rsidP="00764496">
                  <w:pPr>
                    <w:jc w:val="center"/>
                    <w:rPr>
                      <w:rFonts w:ascii="Abel" w:hAnsi="Abel"/>
                      <w:b/>
                      <w:bCs/>
                      <w:color w:val="262626" w:themeColor="text1" w:themeTint="D9"/>
                      <w:spacing w:val="200"/>
                      <w:kern w:val="48"/>
                      <w:sz w:val="48"/>
                      <w:szCs w:val="48"/>
                      <w:lang w:val="en-US"/>
                    </w:rPr>
                  </w:pPr>
                </w:p>
              </w:txbxContent>
            </v:textbox>
            <w10:wrap anchorx="margin"/>
          </v:shape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 w:rsidRPr="00935140">
        <w:rPr>
          <w:noProof/>
          <w:lang w:val="en-GB" w:eastAsia="en-GB"/>
        </w:rPr>
        <w:pict>
          <v:shape id="Text Box 4" o:spid="_x0000_s1049" type="#_x0000_t202" style="position:absolute;margin-left:39.7pt;margin-top:12.05pt;width:540pt;height:91.6pt;z-index:251697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" filled="f" stroked="f">
            <v:textbox style="mso-fit-shape-to-text:t" inset="0,0,0,0">
              <w:txbxContent>
                <w:p w:rsidR="008A6BF5" w:rsidRPr="008A6BF5" w:rsidRDefault="008A6BF5" w:rsidP="008A6BF5">
                  <w:pPr>
                    <w:ind w:left="1440" w:hanging="1440"/>
                    <w:jc w:val="center"/>
                    <w:rPr>
                      <w:rFonts w:ascii="Abel" w:hAnsi="Abel" w:cs="Droid Sans"/>
                      <w:bCs/>
                      <w:color w:val="262626" w:themeColor="text1" w:themeTint="D9"/>
                      <w:spacing w:val="100"/>
                      <w:kern w:val="144"/>
                      <w:sz w:val="72"/>
                      <w:szCs w:val="72"/>
                      <w:lang w:val="en-US"/>
                    </w:rPr>
                  </w:pPr>
                  <w:r w:rsidRPr="008A6BF5">
                    <w:rPr>
                      <w:rFonts w:ascii="Abel" w:hAnsi="Abel" w:cs="Droid Sans"/>
                      <w:bCs/>
                      <w:color w:val="262626" w:themeColor="text1" w:themeTint="D9"/>
                      <w:spacing w:val="100"/>
                      <w:kern w:val="144"/>
                      <w:sz w:val="72"/>
                      <w:szCs w:val="72"/>
                      <w:lang w:val="en-US"/>
                    </w:rPr>
                    <w:t>JASON JAMES</w:t>
                  </w:r>
                </w:p>
              </w:txbxContent>
            </v:textbox>
            <w10:wrap anchorx="margin"/>
          </v:shape>
        </w:pict>
      </w:r>
      <w:r w:rsidR="008A6BF5">
        <w:rPr>
          <w:sz w:val="22"/>
          <w:lang w:val="en-US"/>
        </w:rPr>
        <w:tab/>
      </w:r>
      <w:r w:rsidR="008A6BF5">
        <w:rPr>
          <w:sz w:val="22"/>
          <w:lang w:val="en-US"/>
        </w:rPr>
        <w:tab/>
      </w:r>
      <w:r w:rsidR="008A6BF5">
        <w:rPr>
          <w:sz w:val="22"/>
          <w:lang w:val="en-US"/>
        </w:rPr>
        <w:tab/>
      </w:r>
    </w:p>
    <w:p w:rsidR="008A6BF5" w:rsidRDefault="008A6BF5" w:rsidP="00756952">
      <w:pPr>
        <w:rPr>
          <w:sz w:val="22"/>
          <w:lang w:val="en-US"/>
        </w:rPr>
      </w:pPr>
    </w:p>
    <w:p w:rsidR="008A6BF5" w:rsidRDefault="008A6BF5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line id="Straight Connector 531" o:spid="_x0000_s1078" style="position:absolute;z-index:2516915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75pt,22.1pt" to="594.65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" strokecolor="#272727 [2749]" strokeweight="2.25pt">
            <w10:wrap anchorx="margin"/>
          </v:line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shape id="_x0000_s1050" type="#_x0000_t202" style="position:absolute;margin-left:236.9pt;margin-top:11.15pt;width:293.7pt;height:18.35pt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" filled="f" stroked="f" strokeweight=".5pt">
            <v:textbox style="mso-fit-shape-to-text:t" inset="0,0,0,0">
              <w:txbxContent>
                <w:p w:rsidR="001A2C9C" w:rsidRPr="005A67B8" w:rsidRDefault="001A2C9C" w:rsidP="001A2C9C">
                  <w:pPr>
                    <w:rPr>
                      <w:rFonts w:ascii="Abel" w:hAnsi="Abel"/>
                      <w:b/>
                      <w:bCs/>
                      <w:color w:val="595959" w:themeColor="text1" w:themeTint="A6"/>
                      <w:spacing w:val="100"/>
                      <w:kern w:val="28"/>
                      <w:sz w:val="28"/>
                      <w:szCs w:val="20"/>
                      <w:lang w:val="en-US"/>
                    </w:rPr>
                  </w:pPr>
                  <w:r w:rsidRPr="006D2980">
                    <w:rPr>
                      <w:rFonts w:ascii="Abel" w:hAnsi="Abel"/>
                      <w:b/>
                      <w:bCs/>
                      <w:color w:val="404040" w:themeColor="text1" w:themeTint="BF"/>
                      <w:spacing w:val="100"/>
                      <w:kern w:val="28"/>
                      <w:sz w:val="26"/>
                      <w:szCs w:val="20"/>
                      <w:lang w:val="en-US"/>
                    </w:rPr>
                    <w:t>EXPERIENCE</w:t>
                  </w:r>
                  <w:r w:rsidR="006D2980">
                    <w:rPr>
                      <w:rFonts w:ascii="Abel" w:hAnsi="Abel"/>
                      <w:b/>
                      <w:bCs/>
                      <w:color w:val="404040" w:themeColor="text1" w:themeTint="BF"/>
                      <w:spacing w:val="100"/>
                      <w:kern w:val="28"/>
                      <w:sz w:val="26"/>
                      <w:szCs w:val="20"/>
                      <w:lang w:val="en-US"/>
                    </w:rPr>
                    <w:t xml:space="preserve"> </w:t>
                  </w:r>
                  <w:r w:rsidRPr="006D2980">
                    <w:rPr>
                      <w:rFonts w:ascii="Abel" w:hAnsi="Abel"/>
                      <w:bCs/>
                      <w:color w:val="595959" w:themeColor="text1" w:themeTint="A6"/>
                      <w:spacing w:val="100"/>
                      <w:kern w:val="28"/>
                      <w:sz w:val="26"/>
                      <w:szCs w:val="20"/>
                      <w:lang w:val="en-US"/>
                    </w:rPr>
                    <w:t>CONTINUED</w:t>
                  </w:r>
                  <w:r w:rsidRPr="005A67B8">
                    <w:rPr>
                      <w:rFonts w:ascii="Abel" w:hAnsi="Abel"/>
                      <w:b/>
                      <w:bCs/>
                      <w:color w:val="595959" w:themeColor="text1" w:themeTint="A6"/>
                      <w:spacing w:val="100"/>
                      <w:kern w:val="28"/>
                      <w:sz w:val="28"/>
                      <w:szCs w:val="20"/>
                      <w:lang w:val="en-US"/>
                    </w:rPr>
                    <w:t>…</w:t>
                  </w:r>
                </w:p>
              </w:txbxContent>
            </v:textbox>
          </v:shape>
        </w:pict>
      </w: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shape id="_x0000_s1051" type="#_x0000_t202" style="position:absolute;margin-left:36.8pt;margin-top:.7pt;width:2in;height:18.3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" filled="f" stroked="f" strokeweight=".5pt">
            <v:textbox style="mso-fit-shape-to-text:t" inset="0,0,0,0">
              <w:txbxContent>
                <w:p w:rsidR="00511EC3" w:rsidRPr="00844150" w:rsidRDefault="002C405D" w:rsidP="004D6256">
                  <w:pPr>
                    <w:rPr>
                      <w:rFonts w:ascii="Abel" w:hAnsi="Abel"/>
                      <w:b/>
                      <w:color w:val="404040" w:themeColor="text1" w:themeTint="BF"/>
                      <w:spacing w:val="100"/>
                      <w:sz w:val="22"/>
                      <w:szCs w:val="20"/>
                      <w:lang w:val="en-US"/>
                    </w:rPr>
                  </w:pPr>
                  <w:r w:rsidRPr="00844150">
                    <w:rPr>
                      <w:rFonts w:ascii="Abel" w:hAnsi="Abel"/>
                      <w:b/>
                      <w:color w:val="404040" w:themeColor="text1" w:themeTint="BF"/>
                      <w:spacing w:val="100"/>
                      <w:sz w:val="22"/>
                      <w:szCs w:val="20"/>
                      <w:lang w:val="en-US"/>
                    </w:rPr>
                    <w:t>STRENGTHS</w:t>
                  </w: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line id="Straight Connector 23" o:spid="_x0000_s1077" style="position:absolute;z-index:25161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4pt,2.75pt" to="217.4pt,62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" strokecolor="#5a5a5a [2109]" strokeweight="1pt"/>
        </w:pict>
      </w: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line id="Straight Connector 523" o:spid="_x0000_s1076" style="position:absolute;flip:x;z-index:25161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.4pt,3.35pt" to="200.1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" strokecolor="#5a5a5a [2109]" strokeweight="1pt"/>
        </w:pict>
      </w:r>
      <w:r>
        <w:rPr>
          <w:noProof/>
          <w:sz w:val="22"/>
          <w:lang w:val="en-GB" w:eastAsia="en-GB"/>
        </w:rPr>
        <w:pict>
          <v:line id="Straight Connector 588" o:spid="_x0000_s1075" style="position:absolute;flip:x;z-index:25169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.9pt,4.85pt" to="560.2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" strokecolor="#5a5a5a [2109]" strokeweight="1pt"/>
        </w:pict>
      </w:r>
    </w:p>
    <w:p w:rsidR="00756952" w:rsidRPr="00756952" w:rsidRDefault="00935140" w:rsidP="00756952">
      <w:pPr>
        <w:rPr>
          <w:sz w:val="22"/>
          <w:lang w:val="en-US"/>
        </w:rPr>
      </w:pPr>
      <w:r w:rsidRPr="00935140">
        <w:rPr>
          <w:noProof/>
          <w:lang w:val="en-GB" w:eastAsia="en-GB"/>
        </w:rPr>
        <w:pict>
          <v:shape id="_x0000_s1052" type="#_x0000_t202" style="position:absolute;margin-left:37.35pt;margin-top:6.85pt;width:174.2pt;height:177.95pt;z-index:251696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" filled="f" stroked="f" strokeweight=".5pt">
            <v:textbox inset="0,0,0,0">
              <w:txbxContent>
                <w:p w:rsidR="00043040" w:rsidRPr="00043040" w:rsidRDefault="00043040" w:rsidP="00043040">
                  <w:pPr>
                    <w:pStyle w:val="ListParagraph"/>
                    <w:numPr>
                      <w:ilvl w:val="0"/>
                      <w:numId w:val="5"/>
                    </w:numPr>
                    <w:spacing w:after="120"/>
                    <w:ind w:left="288" w:hanging="288"/>
                    <w:contextualSpacing w:val="0"/>
                    <w:rPr>
                      <w:rFonts w:ascii="Roboto" w:hAnsi="Roboto"/>
                      <w:b/>
                      <w:color w:val="595959" w:themeColor="text1" w:themeTint="A6"/>
                      <w:sz w:val="18"/>
                      <w:szCs w:val="20"/>
                      <w:lang w:val="en-US"/>
                    </w:rPr>
                  </w:pPr>
                  <w:r w:rsidRPr="00043040">
                    <w:rPr>
                      <w:rFonts w:ascii="Roboto" w:hAnsi="Roboto"/>
                      <w:b/>
                      <w:color w:val="595959" w:themeColor="text1" w:themeTint="A6"/>
                      <w:sz w:val="18"/>
                      <w:szCs w:val="20"/>
                      <w:lang w:val="en-US"/>
                    </w:rPr>
                    <w:t>PROFESSIONAL</w:t>
                  </w:r>
                  <w:r w:rsidR="004C3564">
                    <w:rPr>
                      <w:rFonts w:ascii="Roboto" w:hAnsi="Roboto"/>
                      <w:b/>
                      <w:color w:val="595959" w:themeColor="text1" w:themeTint="A6"/>
                      <w:sz w:val="18"/>
                      <w:szCs w:val="20"/>
                      <w:lang w:val="en-US"/>
                    </w:rPr>
                    <w:t xml:space="preserve"> / PERSONAL</w:t>
                  </w:r>
                </w:p>
                <w:p w:rsidR="00043040" w:rsidRPr="004E10A7" w:rsidRDefault="001C6283" w:rsidP="00043040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Tim</w:t>
                  </w:r>
                  <w:r w:rsidR="004C3564"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e / Project Management</w:t>
                  </w:r>
                </w:p>
                <w:p w:rsidR="00043040" w:rsidRPr="004E10A7" w:rsidRDefault="004C3564" w:rsidP="00043040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Technical Documentation</w:t>
                  </w:r>
                </w:p>
                <w:p w:rsidR="00043040" w:rsidRPr="004E10A7" w:rsidRDefault="002C405D" w:rsidP="00043040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Analytical skills</w:t>
                  </w:r>
                </w:p>
                <w:p w:rsidR="00043040" w:rsidRPr="004E10A7" w:rsidRDefault="002C405D" w:rsidP="00043040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Organisation</w:t>
                  </w:r>
                  <w:r w:rsidR="00007C59"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 xml:space="preserve"> skills</w:t>
                  </w:r>
                </w:p>
                <w:p w:rsidR="00043040" w:rsidRPr="004E10A7" w:rsidRDefault="002C405D" w:rsidP="00043040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Self-motivated</w:t>
                  </w:r>
                </w:p>
                <w:p w:rsidR="00043040" w:rsidRDefault="002C405D" w:rsidP="00043040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Fast learner</w:t>
                  </w:r>
                </w:p>
                <w:p w:rsidR="008A6BF5" w:rsidRDefault="008A6BF5" w:rsidP="008A6BF5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 xml:space="preserve">Clear and concise communicator </w:t>
                  </w:r>
                </w:p>
                <w:p w:rsidR="008A6BF5" w:rsidRDefault="008A6BF5" w:rsidP="008A6BF5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Energetic and great health</w:t>
                  </w:r>
                </w:p>
                <w:p w:rsidR="008A6BF5" w:rsidRDefault="001C6283" w:rsidP="008A6BF5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Sense of humor &amp; wit</w:t>
                  </w:r>
                </w:p>
                <w:p w:rsidR="00626E94" w:rsidRDefault="00626E94" w:rsidP="008A6BF5">
                  <w:pPr>
                    <w:pStyle w:val="ListParagraph"/>
                    <w:numPr>
                      <w:ilvl w:val="0"/>
                      <w:numId w:val="4"/>
                    </w:numPr>
                    <w:spacing w:line="360" w:lineRule="auto"/>
                    <w:ind w:left="288" w:hanging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  <w:t>Team player</w:t>
                  </w:r>
                </w:p>
                <w:p w:rsidR="00626E94" w:rsidRPr="008A6BF5" w:rsidRDefault="00626E94" w:rsidP="00626E94">
                  <w:pPr>
                    <w:pStyle w:val="ListParagraph"/>
                    <w:spacing w:line="360" w:lineRule="auto"/>
                    <w:ind w:left="288"/>
                    <w:rPr>
                      <w:rFonts w:ascii="Roboto Light" w:hAnsi="Roboto Light" w:cs="Open Sans"/>
                      <w:color w:val="595959" w:themeColor="text1" w:themeTint="A6"/>
                      <w:sz w:val="18"/>
                      <w:szCs w:val="16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shape id="_x0000_s1053" type="#_x0000_t202" style="position:absolute;margin-left:237.05pt;margin-top:6.85pt;width:323.25pt;height:108pt;z-index:251694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" filled="f" stroked="f" strokeweight=".5pt">
            <v:textbox inset="0,0,0,0">
              <w:txbxContent>
                <w:p w:rsidR="001A2C9C" w:rsidRPr="001E2EFC" w:rsidRDefault="00B46CF2" w:rsidP="001A2C9C">
                  <w:pPr>
                    <w:spacing w:line="298" w:lineRule="auto"/>
                    <w:rPr>
                      <w:rFonts w:ascii="Roboto" w:hAnsi="Roboto"/>
                      <w:b/>
                      <w:color w:val="595959" w:themeColor="text1" w:themeTint="A6"/>
                      <w:spacing w:val="20"/>
                      <w:kern w:val="18"/>
                      <w:sz w:val="20"/>
                      <w:szCs w:val="20"/>
                      <w:lang w:val="en-US"/>
                    </w:rPr>
                  </w:pPr>
                  <w:r w:rsidRPr="001E2EFC">
                    <w:rPr>
                      <w:rFonts w:ascii="Roboto" w:hAnsi="Roboto"/>
                      <w:b/>
                      <w:color w:val="595959" w:themeColor="text1" w:themeTint="A6"/>
                      <w:spacing w:val="20"/>
                      <w:kern w:val="18"/>
                      <w:sz w:val="20"/>
                      <w:szCs w:val="20"/>
                      <w:lang w:val="en-US"/>
                    </w:rPr>
                    <w:t>FREELANCE WEB DEVELOPER</w:t>
                  </w:r>
                </w:p>
                <w:p w:rsidR="001A2C9C" w:rsidRDefault="00B46CF2" w:rsidP="002A3E18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Self-employed</w:t>
                  </w:r>
                  <w:r w:rsidR="001A2C9C" w:rsidRPr="002C405D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|| 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Luton || 2004</w:t>
                  </w:r>
                  <w:r w:rsidR="001A2C9C" w:rsidRPr="002C405D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– 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2008</w:t>
                  </w:r>
                </w:p>
                <w:p w:rsidR="002A3E18" w:rsidRDefault="002A3E18" w:rsidP="002A3E18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</w:p>
                <w:p w:rsidR="002A3E18" w:rsidRPr="002C405D" w:rsidRDefault="002A3E18" w:rsidP="005F4AAE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During my studies I worked self-employed to help several local businesses promote their services online. One of these websites was for a local children’s football coaching business. </w:t>
                  </w:r>
                  <w:r w:rsidRP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Leaflets and logos were also created to help with promotion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al marketing</w:t>
                  </w:r>
                  <w:r w:rsidRP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.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br/>
                  </w:r>
                </w:p>
                <w:p w:rsidR="0027698B" w:rsidRDefault="0027698B"/>
              </w:txbxContent>
            </v:textbox>
          </v:shape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shape id="_x0000_s1054" type="#_x0000_t202" style="position:absolute;margin-left:238.7pt;margin-top:7.25pt;width:293.7pt;height:18.35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" filled="f" stroked="f" strokeweight=".5pt">
            <v:textbox style="mso-fit-shape-to-text:t" inset="0,0,0,0">
              <w:txbxContent>
                <w:p w:rsidR="002A3E18" w:rsidRPr="006D2980" w:rsidRDefault="002A3E18" w:rsidP="002A3E18">
                  <w:pPr>
                    <w:rPr>
                      <w:rFonts w:ascii="Abel" w:hAnsi="Abel"/>
                      <w:b/>
                      <w:bCs/>
                      <w:color w:val="595959" w:themeColor="text1" w:themeTint="A6"/>
                      <w:spacing w:val="100"/>
                      <w:kern w:val="28"/>
                      <w:sz w:val="26"/>
                      <w:szCs w:val="20"/>
                      <w:lang w:val="en-US"/>
                    </w:rPr>
                  </w:pPr>
                  <w:r w:rsidRPr="006D2980">
                    <w:rPr>
                      <w:rFonts w:ascii="Abel" w:hAnsi="Abel"/>
                      <w:b/>
                      <w:bCs/>
                      <w:color w:val="404040" w:themeColor="text1" w:themeTint="BF"/>
                      <w:spacing w:val="100"/>
                      <w:kern w:val="28"/>
                      <w:sz w:val="26"/>
                      <w:szCs w:val="20"/>
                      <w:lang w:val="en-US"/>
                    </w:rPr>
                    <w:t>RELEVANT SKILLS</w:t>
                  </w: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line id="Straight Connector 30" o:spid="_x0000_s1074" style="position:absolute;flip:x;z-index:25169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8.7pt,26.7pt" to="561.95pt,2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" strokecolor="#5a5a5a [2109]" strokeweight="1pt"/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shape id="_x0000_s1055" type="#_x0000_t202" style="position:absolute;margin-left:238.2pt;margin-top:.7pt;width:323.25pt;height:292.2pt;z-index:251689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" filled="f" stroked="f" strokeweight=".5pt">
            <v:textbox inset="0,0,0,0">
              <w:txbxContent>
                <w:p w:rsidR="002A3E18" w:rsidRPr="002A3E18" w:rsidRDefault="002A3E18" w:rsidP="005F4AAE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 w:rsidRP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I am advanced in using and building computers and have been using the following 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technologies</w:t>
                  </w:r>
                  <w:r w:rsidR="005F4AAE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(and more)</w:t>
                  </w:r>
                  <w:r w:rsidR="001E2EFC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regularly for the last 14</w:t>
                  </w:r>
                  <w:r w:rsidRP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+ years</w:t>
                  </w:r>
                  <w:r w:rsidR="00596397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.</w:t>
                  </w:r>
                  <w:r w:rsidRP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I continue to study these to improve my skills to the present day.  Also very willing and able to learn any other software pa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ckages with good speed and ease. </w:t>
                  </w:r>
                </w:p>
                <w:p w:rsidR="002A3E18" w:rsidRPr="002A3E18" w:rsidRDefault="002A3E18" w:rsidP="002A3E18">
                  <w:pP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</w:p>
                <w:p w:rsidR="002A3E18" w:rsidRPr="002A3E18" w:rsidRDefault="00007C59" w:rsidP="002A3E18">
                  <w:pPr>
                    <w:numPr>
                      <w:ilvl w:val="0"/>
                      <w:numId w:val="12"/>
                    </w:numP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b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BACK END</w:t>
                  </w:r>
                  <w:r w:rsid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br/>
                  </w:r>
                  <w:r w:rsidR="006D2980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Classic ASP, </w:t>
                  </w:r>
                  <w:r w:rsidR="002A3E18" w:rsidRP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.NET</w:t>
                  </w:r>
                  <w:r w:rsidR="006D2980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, .NET Core</w:t>
                  </w:r>
                  <w:r w:rsidR="002A3E18" w:rsidRP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,</w:t>
                  </w:r>
                  <w:r w:rsidR="00E156F2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C#, VB, PHP, MVC, Node</w:t>
                  </w:r>
                  <w:r w:rsidR="00883C32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.js</w:t>
                  </w:r>
                  <w:r w:rsid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br/>
                  </w:r>
                </w:p>
                <w:p w:rsidR="00007C59" w:rsidRDefault="00007C59" w:rsidP="00C2029A">
                  <w:pPr>
                    <w:numPr>
                      <w:ilvl w:val="0"/>
                      <w:numId w:val="12"/>
                    </w:numP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 w:rsidRPr="00007C59">
                    <w:rPr>
                      <w:rFonts w:ascii="Roboto Light" w:hAnsi="Roboto Light" w:cs="Open Sans"/>
                      <w:b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FRONT END</w:t>
                  </w:r>
                  <w:r w:rsidR="002A3E18" w:rsidRPr="00007C59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br/>
                  </w:r>
                  <w:r w:rsidRPr="00007C59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HTML, XHTML, 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CSS, SEO, JavaScript</w:t>
                  </w:r>
                  <w:r w:rsidR="00503FC1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(ES6)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, Bootstrap</w:t>
                  </w:r>
                  <w:r w:rsidR="00E156F2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, React, Angular</w:t>
                  </w:r>
                  <w:r w:rsidR="00904CC6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, Knockout</w:t>
                  </w:r>
                </w:p>
                <w:p w:rsidR="00007C59" w:rsidRPr="00007C59" w:rsidRDefault="00007C59" w:rsidP="00007C59">
                  <w:pPr>
                    <w:ind w:left="720"/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</w:p>
                <w:p w:rsidR="00007C59" w:rsidRPr="00007C59" w:rsidRDefault="00007C59" w:rsidP="002A3E18">
                  <w:pPr>
                    <w:numPr>
                      <w:ilvl w:val="0"/>
                      <w:numId w:val="12"/>
                    </w:numP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b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API</w:t>
                  </w:r>
                </w:p>
                <w:p w:rsidR="002A3E18" w:rsidRDefault="006D2980" w:rsidP="00007C59">
                  <w:pPr>
                    <w:ind w:firstLine="720"/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REST, SOAP, Web API, GraphQL</w:t>
                  </w:r>
                  <w:r w:rsidR="00883C32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 (basic)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 xml:space="preserve">, </w:t>
                  </w:r>
                  <w:r w:rsidRP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GroovyScript</w:t>
                  </w:r>
                  <w:r w:rsid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br/>
                  </w:r>
                </w:p>
                <w:p w:rsidR="002A3E18" w:rsidRPr="001E2EFC" w:rsidRDefault="002A3E18" w:rsidP="002A3E18">
                  <w:pPr>
                    <w:numPr>
                      <w:ilvl w:val="0"/>
                      <w:numId w:val="12"/>
                    </w:numPr>
                    <w:rPr>
                      <w:rFonts w:ascii="Roboto Light" w:hAnsi="Roboto Light" w:cs="Open Sans"/>
                      <w:b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 w:rsidRPr="001E2EFC">
                    <w:rPr>
                      <w:rFonts w:ascii="Roboto Light" w:hAnsi="Roboto Light" w:cs="Open Sans"/>
                      <w:b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DATABASES</w:t>
                  </w:r>
                </w:p>
                <w:p w:rsidR="00431D6C" w:rsidRDefault="002A3E18" w:rsidP="00431D6C">
                  <w:pPr>
                    <w:ind w:left="720"/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 w:rsidRPr="002A3E18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SQL Server, Oracle, MySQL</w:t>
                  </w:r>
                  <w:r w:rsidR="00844150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, Mongo DB (basic)</w:t>
                  </w:r>
                </w:p>
                <w:p w:rsidR="00431D6C" w:rsidRDefault="00431D6C" w:rsidP="00431D6C">
                  <w:pP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</w:p>
                <w:p w:rsidR="00431D6C" w:rsidRPr="00431D6C" w:rsidRDefault="00007C59" w:rsidP="00431D6C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b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OTHER</w:t>
                  </w:r>
                </w:p>
                <w:p w:rsidR="002A3E18" w:rsidRPr="00007C59" w:rsidRDefault="006D2980" w:rsidP="00007C59">
                  <w:pPr>
                    <w:ind w:left="720"/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Git + Github, Perforce</w:t>
                  </w:r>
                  <w:r w:rsidR="00007C59"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, Docker, Amazon AWS</w:t>
                  </w:r>
                  <w:r>
                    <w:rPr>
                      <w:rFonts w:ascii="Roboto Light" w:hAnsi="Roboto Light" w:cs="Open Sans"/>
                      <w:iCs/>
                      <w:color w:val="595959" w:themeColor="text1" w:themeTint="A6"/>
                      <w:spacing w:val="10"/>
                      <w:kern w:val="18"/>
                      <w:sz w:val="20"/>
                      <w:szCs w:val="20"/>
                      <w:lang w:val="en-US"/>
                    </w:rPr>
                    <w:t>, Salesforce</w:t>
                  </w:r>
                </w:p>
                <w:p w:rsidR="002A3E18" w:rsidRDefault="002A3E18" w:rsidP="002A3E18"/>
              </w:txbxContent>
            </v:textbox>
          </v:shape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shape id="_x0000_s1056" type="#_x0000_t202" style="position:absolute;margin-left:36.6pt;margin-top:.4pt;width:172.8pt;height:16.2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" filled="f" stroked="f" strokeweight=".5pt">
            <v:textbox inset="0,0,0,0">
              <w:txbxContent>
                <w:p w:rsidR="00AC0384" w:rsidRPr="00844150" w:rsidRDefault="00007C59" w:rsidP="00F71090">
                  <w:pPr>
                    <w:rPr>
                      <w:rFonts w:ascii="Abel" w:hAnsi="Abel"/>
                      <w:b/>
                      <w:color w:val="404040" w:themeColor="text1" w:themeTint="BF"/>
                      <w:spacing w:val="100"/>
                      <w:kern w:val="28"/>
                      <w:sz w:val="22"/>
                      <w:szCs w:val="20"/>
                      <w:lang w:val="en-US"/>
                    </w:rPr>
                  </w:pPr>
                  <w:r w:rsidRPr="00844150">
                    <w:rPr>
                      <w:rFonts w:ascii="Abel" w:hAnsi="Abel"/>
                      <w:b/>
                      <w:color w:val="404040" w:themeColor="text1" w:themeTint="BF"/>
                      <w:spacing w:val="100"/>
                      <w:kern w:val="28"/>
                      <w:sz w:val="22"/>
                      <w:szCs w:val="20"/>
                      <w:lang w:val="en-US"/>
                    </w:rPr>
                    <w:t>CERTIFICATIONS</w:t>
                  </w: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line id="Straight Connector 524" o:spid="_x0000_s1073" style="position:absolute;flip:x;z-index:25164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.15pt,16.9pt" to="199.8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" strokecolor="#5a5a5a [2109]" strokeweight="1pt"/>
        </w:pict>
      </w:r>
      <w:r>
        <w:rPr>
          <w:noProof/>
          <w:sz w:val="22"/>
          <w:lang w:val="en-GB" w:eastAsia="en-GB"/>
        </w:rPr>
        <w:pict>
          <v:shape id="_x0000_s1057" type="#_x0000_t202" style="position:absolute;margin-left:37.15pt;margin-top:35.75pt;width:180.25pt;height:74.2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" filled="f" stroked="f" strokeweight=".5pt">
            <v:textbox style="mso-fit-shape-to-text:t" inset="0,0,0,0">
              <w:txbxContent>
                <w:p w:rsidR="00163AA4" w:rsidRPr="005A67B8" w:rsidRDefault="00155B9C" w:rsidP="00F71090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textAlignment w:val="center"/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PRINCE2 PROJECT MANAGEMENT</w:t>
                  </w:r>
                </w:p>
                <w:p w:rsidR="00F71090" w:rsidRPr="005A67B8" w:rsidRDefault="00155B9C" w:rsidP="00F71090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Lumesse</w:t>
                  </w:r>
                  <w:r w:rsidR="00F71090" w:rsidRPr="005A67B8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 || 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6"/>
                      <w:lang w:val="en-US"/>
                    </w:rPr>
                    <w:t>2012</w:t>
                  </w:r>
                </w:p>
                <w:p w:rsidR="00F71090" w:rsidRPr="005A67B8" w:rsidRDefault="00F71090" w:rsidP="00F71090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</w:p>
                <w:p w:rsidR="00F71090" w:rsidRDefault="00007C59" w:rsidP="00F71090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AMAZON AWS</w:t>
                  </w:r>
                </w:p>
                <w:p w:rsidR="00007C59" w:rsidRPr="005A67B8" w:rsidRDefault="00007C59" w:rsidP="00007C59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contextualSpacing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6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Lumesse</w:t>
                  </w:r>
                  <w:r w:rsidRPr="005A67B8"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 || </w:t>
                  </w: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6"/>
                      <w:lang w:val="en-US"/>
                    </w:rPr>
                    <w:t>2016</w:t>
                  </w:r>
                </w:p>
                <w:p w:rsidR="00007C59" w:rsidRPr="00007C59" w:rsidRDefault="00007C59" w:rsidP="00007C59">
                  <w:pPr>
                    <w:suppressAutoHyphens/>
                    <w:autoSpaceDE w:val="0"/>
                    <w:autoSpaceDN w:val="0"/>
                    <w:adjustRightInd w:val="0"/>
                    <w:spacing w:line="298" w:lineRule="auto"/>
                    <w:textAlignment w:val="center"/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</w:p>
              </w:txbxContent>
            </v:textbox>
          </v:shape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Pr="00756952" w:rsidRDefault="00935140" w:rsidP="00756952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shape id="_x0000_s1058" type="#_x0000_t202" style="position:absolute;margin-left:37.3pt;margin-top:38.05pt;width:180pt;height:44.7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" filled="f" stroked="f" strokeweight=".5pt">
            <v:textbox style="mso-fit-shape-to-text:t" inset="0,0,0,0">
              <w:txbxContent>
                <w:p w:rsidR="0031734E" w:rsidRPr="005A67B8" w:rsidRDefault="0031734E" w:rsidP="0031734E">
                  <w:pPr>
                    <w:pStyle w:val="ListParagraph"/>
                    <w:numPr>
                      <w:ilvl w:val="0"/>
                      <w:numId w:val="9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 w:rsidRPr="005A67B8"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English</w:t>
                  </w:r>
                  <w:r w:rsidRPr="005A67B8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 xml:space="preserve"> (native)</w:t>
                  </w:r>
                </w:p>
                <w:p w:rsidR="0031734E" w:rsidRPr="005A67B8" w:rsidRDefault="0031734E" w:rsidP="0031734E">
                  <w:pPr>
                    <w:pStyle w:val="ListParagraph"/>
                    <w:numPr>
                      <w:ilvl w:val="0"/>
                      <w:numId w:val="9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 w:rsidRPr="005A67B8"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Spanish</w:t>
                  </w:r>
                  <w:r w:rsidRPr="005A67B8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 xml:space="preserve"> (</w:t>
                  </w:r>
                  <w:r w:rsidR="00FE105D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basic</w:t>
                  </w:r>
                  <w:r w:rsidRPr="005A67B8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 xml:space="preserve">) </w:t>
                  </w: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line id="Straight Connector 525" o:spid="_x0000_s1072" style="position:absolute;flip:x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.8pt,22.35pt" to="199.5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" strokecolor="#5a5a5a [2109]" strokeweight="1pt"/>
        </w:pict>
      </w:r>
      <w:r>
        <w:rPr>
          <w:noProof/>
          <w:sz w:val="22"/>
          <w:lang w:val="en-GB" w:eastAsia="en-GB"/>
        </w:rPr>
        <w:pict>
          <v:shape id="_x0000_s1059" type="#_x0000_t202" style="position:absolute;margin-left:36.8pt;margin-top:5.55pt;width:2in;height:18.35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" filled="f" stroked="f" strokeweight=".5pt">
            <v:textbox style="mso-fit-shape-to-text:t" inset="0,0,0,0">
              <w:txbxContent>
                <w:p w:rsidR="00836284" w:rsidRPr="00844150" w:rsidRDefault="004044BE" w:rsidP="001122C5">
                  <w:pPr>
                    <w:rPr>
                      <w:rFonts w:ascii="Abel" w:hAnsi="Abel"/>
                      <w:b/>
                      <w:color w:val="404040" w:themeColor="text1" w:themeTint="BF"/>
                      <w:spacing w:val="100"/>
                      <w:kern w:val="28"/>
                      <w:sz w:val="22"/>
                      <w:szCs w:val="20"/>
                      <w:lang w:val="en-US"/>
                    </w:rPr>
                  </w:pPr>
                  <w:r w:rsidRPr="00844150">
                    <w:rPr>
                      <w:rFonts w:ascii="Abel" w:hAnsi="Abel"/>
                      <w:b/>
                      <w:color w:val="404040" w:themeColor="text1" w:themeTint="BF"/>
                      <w:spacing w:val="100"/>
                      <w:kern w:val="28"/>
                      <w:sz w:val="22"/>
                      <w:szCs w:val="20"/>
                      <w:lang w:val="en-US"/>
                    </w:rPr>
                    <w:t>LANGUAGES</w:t>
                  </w:r>
                </w:p>
              </w:txbxContent>
            </v:textbox>
          </v:shape>
        </w:pict>
      </w: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Default="00756952" w:rsidP="00756952">
      <w:pPr>
        <w:rPr>
          <w:sz w:val="22"/>
          <w:lang w:val="en-US"/>
        </w:rPr>
      </w:pPr>
    </w:p>
    <w:p w:rsidR="00756952" w:rsidRPr="00756952" w:rsidRDefault="00756952" w:rsidP="00756952">
      <w:pPr>
        <w:rPr>
          <w:sz w:val="22"/>
          <w:lang w:val="en-US"/>
        </w:rPr>
      </w:pPr>
    </w:p>
    <w:p w:rsidR="00756952" w:rsidRDefault="00756952" w:rsidP="00756952">
      <w:pPr>
        <w:rPr>
          <w:sz w:val="22"/>
          <w:lang w:val="en-US"/>
        </w:rPr>
      </w:pPr>
    </w:p>
    <w:p w:rsidR="00756952" w:rsidRDefault="00935140">
      <w:pPr>
        <w:rPr>
          <w:sz w:val="22"/>
          <w:lang w:val="en-US"/>
        </w:rPr>
      </w:pPr>
      <w:r>
        <w:rPr>
          <w:noProof/>
          <w:sz w:val="22"/>
          <w:lang w:val="en-GB" w:eastAsia="en-GB"/>
        </w:rPr>
        <w:pict>
          <v:shape id="_x0000_s1060" type="#_x0000_t202" style="position:absolute;margin-left:250.7pt;margin-top:78.75pt;width:287.95pt;height:18.3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" filled="f" stroked="f" strokeweight=".5pt">
            <v:textbox style="mso-fit-shape-to-text:t" inset="0,0,0,0">
              <w:txbxContent>
                <w:p w:rsidR="0074312B" w:rsidRPr="00F91D82" w:rsidRDefault="008C34E3" w:rsidP="001A2C9C">
                  <w:pPr>
                    <w:jc w:val="center"/>
                    <w:rPr>
                      <w:rFonts w:ascii="Abel" w:hAnsi="Abel"/>
                      <w:b/>
                      <w:bCs/>
                      <w:color w:val="404040" w:themeColor="text1" w:themeTint="BF"/>
                      <w:spacing w:val="100"/>
                      <w:sz w:val="28"/>
                      <w:szCs w:val="20"/>
                      <w:lang w:val="en-US"/>
                    </w:rPr>
                  </w:pPr>
                  <w:r w:rsidRPr="00F91D82">
                    <w:rPr>
                      <w:rFonts w:ascii="Abel" w:hAnsi="Abel"/>
                      <w:b/>
                      <w:bCs/>
                      <w:color w:val="404040" w:themeColor="text1" w:themeTint="BF"/>
                      <w:spacing w:val="100"/>
                      <w:sz w:val="28"/>
                      <w:szCs w:val="20"/>
                      <w:lang w:val="en-US"/>
                    </w:rPr>
                    <w:t>REFERENCES</w:t>
                  </w: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shape id="_x0000_s1061" type="#_x0000_t202" style="position:absolute;margin-left:36.7pt;margin-top:64.2pt;width:180pt;height:125.65pt;z-index:2516812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" filled="f" stroked="f" strokeweight=".5pt">
            <v:textbox inset="0,0,0,0">
              <w:txbxContent>
                <w:p w:rsidR="00155B9C" w:rsidRDefault="00155B9C" w:rsidP="00155B9C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Self-development</w:t>
                  </w:r>
                </w:p>
                <w:p w:rsidR="001122C5" w:rsidRPr="005A67B8" w:rsidRDefault="00155B9C" w:rsidP="001122C5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Reading</w:t>
                  </w:r>
                </w:p>
                <w:p w:rsidR="001122C5" w:rsidRDefault="001122C5" w:rsidP="001122C5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 w:rsidRPr="005A67B8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Web savvy</w:t>
                  </w:r>
                </w:p>
                <w:p w:rsidR="002C405D" w:rsidRPr="005A67B8" w:rsidRDefault="00356B6B" w:rsidP="001122C5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Stand-up</w:t>
                  </w:r>
                  <w:r w:rsidR="002C405D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 xml:space="preserve"> comedy</w:t>
                  </w:r>
                </w:p>
                <w:p w:rsidR="001122C5" w:rsidRPr="005A67B8" w:rsidRDefault="001122C5" w:rsidP="001122C5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 w:rsidRPr="005A67B8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Cooking</w:t>
                  </w:r>
                </w:p>
                <w:p w:rsidR="001122C5" w:rsidRDefault="001122C5" w:rsidP="001122C5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 w:rsidRPr="005A67B8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Traveling</w:t>
                  </w:r>
                </w:p>
                <w:p w:rsidR="00155B9C" w:rsidRDefault="00155B9C" w:rsidP="001122C5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Health &amp; Fitness</w:t>
                  </w:r>
                </w:p>
                <w:p w:rsidR="002C405D" w:rsidRDefault="00356B6B" w:rsidP="001122C5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Guitar</w:t>
                  </w:r>
                  <w:r w:rsidR="00007C59"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 xml:space="preserve"> &amp; Piano</w:t>
                  </w:r>
                </w:p>
                <w:p w:rsidR="00626E94" w:rsidRDefault="00626E94" w:rsidP="001122C5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  <w:r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  <w:t>Having fun!</w:t>
                  </w:r>
                </w:p>
                <w:p w:rsidR="002C405D" w:rsidRPr="005A67B8" w:rsidRDefault="002C405D" w:rsidP="001122C5">
                  <w:pPr>
                    <w:pStyle w:val="ListParagraph"/>
                    <w:numPr>
                      <w:ilvl w:val="0"/>
                      <w:numId w:val="10"/>
                    </w:numPr>
                    <w:spacing w:line="298" w:lineRule="auto"/>
                    <w:ind w:left="288" w:hanging="288"/>
                    <w:rPr>
                      <w:rFonts w:ascii="Roboto Light" w:hAnsi="Roboto Light"/>
                      <w:color w:val="595959" w:themeColor="text1" w:themeTint="A6"/>
                      <w:kern w:val="18"/>
                      <w:sz w:val="18"/>
                      <w:szCs w:val="20"/>
                      <w:lang w:val="en-US"/>
                    </w:rPr>
                  </w:pP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shape id="_x0000_s1062" type="#_x0000_t202" style="position:absolute;margin-left:36.4pt;margin-top:27.9pt;width:2in;height:18.3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" filled="f" stroked="f" strokeweight=".5pt">
            <v:textbox style="mso-fit-shape-to-text:t" inset="0,0,0,0">
              <w:txbxContent>
                <w:p w:rsidR="006572A7" w:rsidRPr="00844150" w:rsidRDefault="006572A7" w:rsidP="006572A7">
                  <w:pPr>
                    <w:rPr>
                      <w:rFonts w:ascii="Abel" w:hAnsi="Abel"/>
                      <w:b/>
                      <w:color w:val="404040" w:themeColor="text1" w:themeTint="BF"/>
                      <w:spacing w:val="100"/>
                      <w:kern w:val="28"/>
                      <w:sz w:val="22"/>
                      <w:szCs w:val="20"/>
                      <w:lang w:val="en-US"/>
                    </w:rPr>
                  </w:pPr>
                  <w:r w:rsidRPr="00844150">
                    <w:rPr>
                      <w:rFonts w:ascii="Abel" w:hAnsi="Abel"/>
                      <w:b/>
                      <w:color w:val="404040" w:themeColor="text1" w:themeTint="BF"/>
                      <w:spacing w:val="100"/>
                      <w:kern w:val="28"/>
                      <w:sz w:val="22"/>
                      <w:szCs w:val="20"/>
                      <w:lang w:val="en-US"/>
                    </w:rPr>
                    <w:t>INTERESTS</w:t>
                  </w: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line id="Straight Connector 586" o:spid="_x0000_s1071" style="position:absolute;flip:x;z-index:25168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.1pt,44pt" to="199.8pt,4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" strokecolor="#5a5a5a [2109]" strokeweight="1pt"/>
        </w:pict>
      </w:r>
      <w:r w:rsidR="001C6283">
        <w:rPr>
          <w:noProof/>
          <w:lang w:val="en-GB" w:eastAsia="en-GB"/>
        </w:rPr>
        <w:drawing>
          <wp:anchor distT="0" distB="0" distL="114300" distR="114300" simplePos="0" relativeHeight="251686400" behindDoc="0" locked="0" layoutInCell="1" allowOverlap="1">
            <wp:simplePos x="0" y="0"/>
            <wp:positionH relativeFrom="column">
              <wp:posOffset>1320800</wp:posOffset>
            </wp:positionH>
            <wp:positionV relativeFrom="paragraph">
              <wp:posOffset>3286760</wp:posOffset>
            </wp:positionV>
            <wp:extent cx="276225" cy="276225"/>
            <wp:effectExtent l="0" t="0" r="9525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Picture 513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2"/>
          <w:lang w:val="en-GB" w:eastAsia="en-GB"/>
        </w:rPr>
        <w:pict>
          <v:shape id="Text Box 606" o:spid="_x0000_s1063" type="#_x0000_t202" style="position:absolute;margin-left:38pt;margin-top:284.25pt;width:174.2pt;height:13.05pt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" filled="f" stroked="f">
            <v:textbox style="mso-fit-shape-to-text:t" inset="0,0,0,0">
              <w:txbxContent>
                <w:p w:rsidR="006B2C1D" w:rsidRPr="005A67B8" w:rsidRDefault="008A6BF5" w:rsidP="006B2C1D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jc w:val="center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WWW.LINKEDIN.COM/IN/JASONJAMES85</w:t>
                  </w:r>
                </w:p>
              </w:txbxContent>
            </v:textbox>
          </v:shape>
        </w:pict>
      </w:r>
      <w:r w:rsidR="001C6283">
        <w:rPr>
          <w:noProof/>
          <w:lang w:val="en-GB" w:eastAsia="en-GB"/>
        </w:rPr>
        <w:drawing>
          <wp:anchor distT="0" distB="0" distL="114300" distR="114300" simplePos="0" relativeHeight="251688448" behindDoc="0" locked="0" layoutInCell="1" allowOverlap="1">
            <wp:simplePos x="0" y="0"/>
            <wp:positionH relativeFrom="column">
              <wp:posOffset>6108700</wp:posOffset>
            </wp:positionH>
            <wp:positionV relativeFrom="paragraph">
              <wp:posOffset>3282950</wp:posOffset>
            </wp:positionV>
            <wp:extent cx="276225" cy="276225"/>
            <wp:effectExtent l="0" t="0" r="9525" b="952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2"/>
          <w:lang w:val="en-GB" w:eastAsia="en-GB"/>
        </w:rPr>
        <w:pict>
          <v:shape id="Text Box 605" o:spid="_x0000_s1064" type="#_x0000_t202" style="position:absolute;margin-left:465.85pt;margin-top:284.25pt;width:83.5pt;height:13.05pt;z-index:251682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" filled="f" stroked="f">
            <v:textbox style="mso-fit-shape-to-text:t" inset="0,0,0,0">
              <w:txbxContent>
                <w:p w:rsidR="006B2C1D" w:rsidRPr="005A67B8" w:rsidRDefault="00127CD6" w:rsidP="00127CD6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+44 7506 332530</w:t>
                  </w:r>
                </w:p>
              </w:txbxContent>
            </v:textbox>
          </v:shape>
        </w:pict>
      </w:r>
      <w:r w:rsidR="001C6283">
        <w:rPr>
          <w:noProof/>
          <w:lang w:val="en-GB" w:eastAsia="en-GB"/>
        </w:rPr>
        <w:drawing>
          <wp:anchor distT="0" distB="0" distL="114300" distR="114300" simplePos="0" relativeHeight="251687424" behindDoc="0" locked="0" layoutInCell="1" allowOverlap="1">
            <wp:simplePos x="0" y="0"/>
            <wp:positionH relativeFrom="column">
              <wp:posOffset>3762375</wp:posOffset>
            </wp:positionH>
            <wp:positionV relativeFrom="paragraph">
              <wp:posOffset>3282315</wp:posOffset>
            </wp:positionV>
            <wp:extent cx="276225" cy="276225"/>
            <wp:effectExtent l="0" t="0" r="9525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2"/>
          <w:lang w:val="en-GB" w:eastAsia="en-GB"/>
        </w:rPr>
        <w:pict>
          <v:shape id="Text Box 21" o:spid="_x0000_s1065" type="#_x0000_t202" style="position:absolute;margin-left:238.65pt;margin-top:284.5pt;width:150.75pt;height:13.05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" filled="f" stroked="f">
            <v:textbox style="mso-fit-shape-to-text:t" inset="0,0,0,0">
              <w:txbxContent>
                <w:p w:rsidR="00A0088F" w:rsidRPr="005A67B8" w:rsidRDefault="00127CD6" w:rsidP="006B2C1D">
                  <w:pPr>
                    <w:suppressAutoHyphens/>
                    <w:autoSpaceDE w:val="0"/>
                    <w:autoSpaceDN w:val="0"/>
                    <w:adjustRightInd w:val="0"/>
                    <w:spacing w:line="264" w:lineRule="auto"/>
                    <w:jc w:val="center"/>
                    <w:textAlignment w:val="center"/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Open Sans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JASONJ85@GMAIL.COM</w:t>
                  </w: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shape id="Text Box 390" o:spid="_x0000_s1066" type="#_x0000_t202" style="position:absolute;margin-left:407.9pt;margin-top:138.6pt;width:152.95pt;height:73.5pt;z-index:251676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" filled="f" stroked="f">
            <v:textbox>
              <w:txbxContent>
                <w:p w:rsidR="00812178" w:rsidRPr="005A67B8" w:rsidRDefault="002C405D" w:rsidP="00812178">
                  <w:pPr>
                    <w:spacing w:line="298" w:lineRule="auto"/>
                    <w:jc w:val="center"/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MICHAEL HORTON</w:t>
                  </w:r>
                </w:p>
                <w:p w:rsidR="00812178" w:rsidRPr="005A67B8" w:rsidRDefault="001C6283" w:rsidP="00812178">
                  <w:pPr>
                    <w:spacing w:line="298" w:lineRule="auto"/>
                    <w:jc w:val="center"/>
                    <w:rPr>
                      <w:rFonts w:ascii="Roboto Light" w:hAnsi="Roboto Light" w:cs="Baskerville"/>
                      <w:iCs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Baskerville"/>
                      <w:iCs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TEAM LEAD</w:t>
                  </w:r>
                </w:p>
                <w:p w:rsidR="00812178" w:rsidRPr="005A67B8" w:rsidRDefault="002C405D" w:rsidP="00812178">
                  <w:pPr>
                    <w:spacing w:line="298" w:lineRule="auto"/>
                    <w:jc w:val="center"/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Vantage Land</w:t>
                  </w:r>
                </w:p>
                <w:p w:rsidR="00812178" w:rsidRPr="005A67B8" w:rsidRDefault="001C6283" w:rsidP="00812178">
                  <w:pPr>
                    <w:spacing w:line="298" w:lineRule="auto"/>
                    <w:jc w:val="center"/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 xml:space="preserve">+44 </w:t>
                  </w:r>
                  <w:r w:rsidRPr="001C6283"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1727 701330</w:t>
                  </w:r>
                </w:p>
                <w:p w:rsidR="00812178" w:rsidRPr="005A67B8" w:rsidRDefault="001C6283" w:rsidP="00812178">
                  <w:pPr>
                    <w:spacing w:line="298" w:lineRule="auto"/>
                    <w:jc w:val="center"/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michael.horton@vantageland.com</w:t>
                  </w:r>
                </w:p>
              </w:txbxContent>
            </v:textbox>
          </v:shape>
        </w:pict>
      </w:r>
      <w:r>
        <w:rPr>
          <w:noProof/>
          <w:sz w:val="22"/>
          <w:lang w:val="en-GB" w:eastAsia="en-GB"/>
        </w:rPr>
        <w:pict>
          <v:shape id="Text Box 386" o:spid="_x0000_s1067" type="#_x0000_t202" style="position:absolute;margin-left:235.4pt;margin-top:137.1pt;width:152.95pt;height:73.45pt;z-index:251674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" filled="f" stroked="f">
            <v:textbox>
              <w:txbxContent>
                <w:p w:rsidR="0031734E" w:rsidRPr="005A67B8" w:rsidRDefault="00043040" w:rsidP="00812178">
                  <w:pPr>
                    <w:spacing w:line="298" w:lineRule="auto"/>
                    <w:jc w:val="center"/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" w:hAnsi="Roboto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MARCUS LIM</w:t>
                  </w:r>
                </w:p>
                <w:p w:rsidR="0031734E" w:rsidRPr="005A67B8" w:rsidRDefault="002C405D" w:rsidP="00812178">
                  <w:pPr>
                    <w:spacing w:line="298" w:lineRule="auto"/>
                    <w:jc w:val="center"/>
                    <w:rPr>
                      <w:rFonts w:ascii="Roboto Light" w:hAnsi="Roboto Light" w:cs="Baskerville"/>
                      <w:iCs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Baskerville"/>
                      <w:iCs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DDR TEAM LEAD</w:t>
                  </w:r>
                </w:p>
                <w:p w:rsidR="0031734E" w:rsidRPr="005A67B8" w:rsidRDefault="002C405D" w:rsidP="00812178">
                  <w:pPr>
                    <w:spacing w:line="298" w:lineRule="auto"/>
                    <w:jc w:val="center"/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Lumesse</w:t>
                  </w:r>
                </w:p>
                <w:p w:rsidR="0031734E" w:rsidRPr="005A67B8" w:rsidRDefault="002C405D" w:rsidP="00812178">
                  <w:pPr>
                    <w:spacing w:line="298" w:lineRule="auto"/>
                    <w:jc w:val="center"/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+44 1582 816545</w:t>
                  </w:r>
                </w:p>
                <w:p w:rsidR="0031734E" w:rsidRPr="005A67B8" w:rsidRDefault="002C405D" w:rsidP="00812178">
                  <w:pPr>
                    <w:spacing w:line="298" w:lineRule="auto"/>
                    <w:jc w:val="center"/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Roboto Light" w:hAnsi="Roboto Light" w:cs="Baskerville"/>
                      <w:color w:val="595959" w:themeColor="text1" w:themeTint="A6"/>
                      <w:kern w:val="18"/>
                      <w:sz w:val="18"/>
                      <w:szCs w:val="18"/>
                      <w:lang w:val="en-US"/>
                    </w:rPr>
                    <w:t>marcus.lim@lumesse.com</w:t>
                  </w:r>
                </w:p>
              </w:txbxContent>
            </v:textbox>
          </v:shape>
        </w:pict>
      </w:r>
      <w:r w:rsidR="00043040">
        <w:rPr>
          <w:noProof/>
          <w:sz w:val="22"/>
          <w:lang w:val="en-GB" w:eastAsia="en-GB"/>
        </w:rPr>
        <w:drawing>
          <wp:anchor distT="0" distB="0" distL="114300" distR="114300" simplePos="0" relativeHeight="251672064" behindDoc="0" locked="0" layoutInCell="1" allowOverlap="1">
            <wp:simplePos x="0" y="0"/>
            <wp:positionH relativeFrom="column">
              <wp:posOffset>6029325</wp:posOffset>
            </wp:positionH>
            <wp:positionV relativeFrom="paragraph">
              <wp:posOffset>1440180</wp:posOffset>
            </wp:positionV>
            <wp:extent cx="246380" cy="246380"/>
            <wp:effectExtent l="0" t="0" r="1270" b="1270"/>
            <wp:wrapNone/>
            <wp:docPr id="600" name="Picture 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" name="Picture 600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" cy="246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040">
        <w:rPr>
          <w:noProof/>
          <w:sz w:val="22"/>
          <w:lang w:val="en-GB" w:eastAsia="en-GB"/>
        </w:rPr>
        <w:drawing>
          <wp:anchor distT="0" distB="0" distL="114300" distR="114300" simplePos="0" relativeHeight="251670016" behindDoc="0" locked="0" layoutInCell="1" allowOverlap="1">
            <wp:simplePos x="0" y="0"/>
            <wp:positionH relativeFrom="column">
              <wp:posOffset>3838575</wp:posOffset>
            </wp:positionH>
            <wp:positionV relativeFrom="paragraph">
              <wp:posOffset>1440180</wp:posOffset>
            </wp:positionV>
            <wp:extent cx="247015" cy="247015"/>
            <wp:effectExtent l="0" t="0" r="635" b="635"/>
            <wp:wrapNone/>
            <wp:docPr id="597" name="Picture 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" name="Picture 597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p14="http://schemas.microsoft.com/office/word/2010/wordprocessingDrawing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015" cy="24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2"/>
          <w:lang w:val="en-GB" w:eastAsia="en-GB"/>
        </w:rPr>
        <w:pict>
          <v:line id="Straight Connector 15" o:spid="_x0000_s1070" style="position:absolute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4pt,97.55pt" to="558.65pt,9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" strokecolor="#5a5a5a [2109]" strokeweight="1pt"/>
        </w:pict>
      </w:r>
      <w:r>
        <w:rPr>
          <w:noProof/>
          <w:sz w:val="22"/>
          <w:lang w:val="en-GB" w:eastAsia="en-GB"/>
        </w:rPr>
        <w:pict>
          <v:line id="Straight Connector 582" o:spid="_x0000_s1069" style="position:absolute;flip:x;z-index:2516280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242.55pt" to="595.4pt,24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" strokecolor="#5a5a5a [2109]" strokeweight="1pt">
            <w10:wrap anchorx="margin"/>
          </v:line>
        </w:pict>
      </w:r>
      <w:r>
        <w:rPr>
          <w:noProof/>
          <w:sz w:val="22"/>
          <w:lang w:val="en-GB" w:eastAsia="en-GB"/>
        </w:rPr>
        <w:pict>
          <v:line id="Straight Connector 6" o:spid="_x0000_s1068" style="position:absolute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5.9pt,124.05pt" to="395.9pt,2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" strokecolor="#5a5a5a [2109]" strokeweight="1pt"/>
        </w:pict>
      </w:r>
    </w:p>
    <w:sectPr w:rsidR="00756952" w:rsidSect="000B2C8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82F96" w:rsidRDefault="00E82F96" w:rsidP="00E82F96">
      <w:r>
        <w:separator/>
      </w:r>
    </w:p>
  </w:endnote>
  <w:endnote w:type="continuationSeparator" w:id="0">
    <w:p w:rsidR="00E82F96" w:rsidRDefault="00E82F96" w:rsidP="00E82F9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bel">
    <w:altName w:val="Franklin Gothic Medium Cond"/>
    <w:charset w:val="00"/>
    <w:family w:val="auto"/>
    <w:pitch w:val="variable"/>
    <w:sig w:usb0="00000003" w:usb1="00000000" w:usb2="00000000" w:usb3="00000000" w:csb0="00000001" w:csb1="00000000"/>
  </w:font>
  <w:font w:name="Droid Sans">
    <w:charset w:val="00"/>
    <w:family w:val="swiss"/>
    <w:pitch w:val="variable"/>
    <w:sig w:usb0="E00002EF" w:usb1="4000205B" w:usb2="00000028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Roboto Light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Arial"/>
    <w:charset w:val="00"/>
    <w:family w:val="swiss"/>
    <w:pitch w:val="variable"/>
    <w:sig w:usb0="00000001" w:usb1="4000205B" w:usb2="00000028" w:usb3="00000000" w:csb0="0000019F" w:csb1="00000000"/>
  </w:font>
  <w:font w:name="Baskerville">
    <w:altName w:val="Times New Roman"/>
    <w:charset w:val="00"/>
    <w:family w:val="auto"/>
    <w:pitch w:val="variable"/>
    <w:sig w:usb0="00000000" w:usb1="40000048" w:usb2="00000000" w:usb3="00000000" w:csb0="000001F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2F96" w:rsidRDefault="00E82F9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2F96" w:rsidRDefault="00E82F9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2F96" w:rsidRDefault="00E82F9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82F96" w:rsidRDefault="00E82F96" w:rsidP="00E82F96">
      <w:r>
        <w:separator/>
      </w:r>
    </w:p>
  </w:footnote>
  <w:footnote w:type="continuationSeparator" w:id="0">
    <w:p w:rsidR="00E82F96" w:rsidRDefault="00E82F96" w:rsidP="00E82F9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2F96" w:rsidRDefault="00E82F9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2F96" w:rsidRDefault="00E82F96">
    <w:pPr>
      <w:pStyle w:val="Header"/>
    </w:pPr>
    <w:r>
      <w:rPr>
        <w:noProof/>
        <w:lang w:val="en-GB" w:eastAsia="en-GB"/>
      </w:rPr>
      <w:drawing>
        <wp:inline distT="0" distB="0" distL="0" distR="0">
          <wp:extent cx="1478158" cy="548595"/>
          <wp:effectExtent l="19050" t="0" r="7742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78158" cy="548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2F96" w:rsidRDefault="00E82F9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155764"/>
    <w:multiLevelType w:val="hybridMultilevel"/>
    <w:tmpl w:val="C19CEE7A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F3E08DA"/>
    <w:multiLevelType w:val="hybridMultilevel"/>
    <w:tmpl w:val="99526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450A11"/>
    <w:multiLevelType w:val="hybridMultilevel"/>
    <w:tmpl w:val="BFFA7F5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40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F1A1AB6"/>
    <w:multiLevelType w:val="hybridMultilevel"/>
    <w:tmpl w:val="EB385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D3529F1"/>
    <w:multiLevelType w:val="multilevel"/>
    <w:tmpl w:val="4D34284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A7339B"/>
    <w:multiLevelType w:val="hybridMultilevel"/>
    <w:tmpl w:val="E068A6C8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6"/>
  </w:num>
  <w:num w:numId="5">
    <w:abstractNumId w:val="10"/>
  </w:num>
  <w:num w:numId="6">
    <w:abstractNumId w:val="14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3"/>
  </w:num>
  <w:num w:numId="12">
    <w:abstractNumId w:val="13"/>
  </w:num>
  <w:num w:numId="13">
    <w:abstractNumId w:val="2"/>
  </w:num>
  <w:num w:numId="14">
    <w:abstractNumId w:val="15"/>
  </w:num>
  <w:num w:numId="15">
    <w:abstractNumId w:val="4"/>
  </w:num>
  <w:num w:numId="16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MjI1NTExMTA0MzE3NjNR0lEKTi0uzszPAykwrQUAFOlARCwAAAA="/>
  </w:docVars>
  <w:rsids>
    <w:rsidRoot w:val="0011567C"/>
    <w:rsid w:val="000048BB"/>
    <w:rsid w:val="00006352"/>
    <w:rsid w:val="00007C56"/>
    <w:rsid w:val="00007C59"/>
    <w:rsid w:val="00010511"/>
    <w:rsid w:val="00021880"/>
    <w:rsid w:val="0002380B"/>
    <w:rsid w:val="0002782E"/>
    <w:rsid w:val="00043040"/>
    <w:rsid w:val="00045595"/>
    <w:rsid w:val="000B2C86"/>
    <w:rsid w:val="000B7FEC"/>
    <w:rsid w:val="000E471D"/>
    <w:rsid w:val="000F1882"/>
    <w:rsid w:val="000F2B99"/>
    <w:rsid w:val="00106DC4"/>
    <w:rsid w:val="00110582"/>
    <w:rsid w:val="001122C5"/>
    <w:rsid w:val="0011567C"/>
    <w:rsid w:val="00121B48"/>
    <w:rsid w:val="00121C83"/>
    <w:rsid w:val="00122911"/>
    <w:rsid w:val="00122DFC"/>
    <w:rsid w:val="0012660A"/>
    <w:rsid w:val="00127CD6"/>
    <w:rsid w:val="00134F6C"/>
    <w:rsid w:val="00135669"/>
    <w:rsid w:val="00142D32"/>
    <w:rsid w:val="001458E6"/>
    <w:rsid w:val="00150AA8"/>
    <w:rsid w:val="00151F39"/>
    <w:rsid w:val="00153C9D"/>
    <w:rsid w:val="00155B9C"/>
    <w:rsid w:val="00163AA4"/>
    <w:rsid w:val="001833FB"/>
    <w:rsid w:val="001861AC"/>
    <w:rsid w:val="001868AF"/>
    <w:rsid w:val="00190B4E"/>
    <w:rsid w:val="001A162D"/>
    <w:rsid w:val="001A2C9C"/>
    <w:rsid w:val="001B3E41"/>
    <w:rsid w:val="001B68A0"/>
    <w:rsid w:val="001C6283"/>
    <w:rsid w:val="001E1F5A"/>
    <w:rsid w:val="001E2EFC"/>
    <w:rsid w:val="001E43F2"/>
    <w:rsid w:val="001F39D3"/>
    <w:rsid w:val="00206361"/>
    <w:rsid w:val="00212D40"/>
    <w:rsid w:val="00222087"/>
    <w:rsid w:val="00222C57"/>
    <w:rsid w:val="00223A49"/>
    <w:rsid w:val="002318CA"/>
    <w:rsid w:val="002350A1"/>
    <w:rsid w:val="00250FEE"/>
    <w:rsid w:val="00252923"/>
    <w:rsid w:val="0026700D"/>
    <w:rsid w:val="00270A19"/>
    <w:rsid w:val="00271376"/>
    <w:rsid w:val="0027698B"/>
    <w:rsid w:val="00276C17"/>
    <w:rsid w:val="00281BE6"/>
    <w:rsid w:val="00286C8C"/>
    <w:rsid w:val="002A3E18"/>
    <w:rsid w:val="002B3493"/>
    <w:rsid w:val="002C405D"/>
    <w:rsid w:val="002C5FCD"/>
    <w:rsid w:val="002E47CB"/>
    <w:rsid w:val="002F1470"/>
    <w:rsid w:val="002F2676"/>
    <w:rsid w:val="00307197"/>
    <w:rsid w:val="003156EA"/>
    <w:rsid w:val="0031734E"/>
    <w:rsid w:val="003228D3"/>
    <w:rsid w:val="00324290"/>
    <w:rsid w:val="003277CF"/>
    <w:rsid w:val="003443E2"/>
    <w:rsid w:val="00345760"/>
    <w:rsid w:val="003475E9"/>
    <w:rsid w:val="00351BE2"/>
    <w:rsid w:val="00356B6B"/>
    <w:rsid w:val="003617D0"/>
    <w:rsid w:val="0039017D"/>
    <w:rsid w:val="0039367F"/>
    <w:rsid w:val="0039444B"/>
    <w:rsid w:val="003B4013"/>
    <w:rsid w:val="003B55EC"/>
    <w:rsid w:val="003B6696"/>
    <w:rsid w:val="003C24F1"/>
    <w:rsid w:val="004044BE"/>
    <w:rsid w:val="00431D6C"/>
    <w:rsid w:val="004424A2"/>
    <w:rsid w:val="004426B1"/>
    <w:rsid w:val="0046152A"/>
    <w:rsid w:val="0047173A"/>
    <w:rsid w:val="00474DCE"/>
    <w:rsid w:val="00476BDD"/>
    <w:rsid w:val="00484F7E"/>
    <w:rsid w:val="00492D10"/>
    <w:rsid w:val="004C3564"/>
    <w:rsid w:val="004D3436"/>
    <w:rsid w:val="004D6256"/>
    <w:rsid w:val="004D7D91"/>
    <w:rsid w:val="004E10A7"/>
    <w:rsid w:val="004E1B21"/>
    <w:rsid w:val="004E67F5"/>
    <w:rsid w:val="004F16D1"/>
    <w:rsid w:val="00501EC1"/>
    <w:rsid w:val="0050249C"/>
    <w:rsid w:val="00503FC1"/>
    <w:rsid w:val="00511EC3"/>
    <w:rsid w:val="005260E1"/>
    <w:rsid w:val="00531C25"/>
    <w:rsid w:val="00545241"/>
    <w:rsid w:val="0055409D"/>
    <w:rsid w:val="005642A8"/>
    <w:rsid w:val="005725E5"/>
    <w:rsid w:val="00574F70"/>
    <w:rsid w:val="00594329"/>
    <w:rsid w:val="00594B20"/>
    <w:rsid w:val="00596397"/>
    <w:rsid w:val="005A67B8"/>
    <w:rsid w:val="005B6A61"/>
    <w:rsid w:val="005D73EA"/>
    <w:rsid w:val="005E00F3"/>
    <w:rsid w:val="005F4AAE"/>
    <w:rsid w:val="00600372"/>
    <w:rsid w:val="00606026"/>
    <w:rsid w:val="00617C4B"/>
    <w:rsid w:val="00626E94"/>
    <w:rsid w:val="00635300"/>
    <w:rsid w:val="006407E5"/>
    <w:rsid w:val="00641EE2"/>
    <w:rsid w:val="00651C92"/>
    <w:rsid w:val="00652F2A"/>
    <w:rsid w:val="006572A7"/>
    <w:rsid w:val="00663BF7"/>
    <w:rsid w:val="00663FC7"/>
    <w:rsid w:val="00673F59"/>
    <w:rsid w:val="00675694"/>
    <w:rsid w:val="006A155C"/>
    <w:rsid w:val="006B0854"/>
    <w:rsid w:val="006B26EA"/>
    <w:rsid w:val="006B2A8B"/>
    <w:rsid w:val="006B2C1D"/>
    <w:rsid w:val="006C1E3E"/>
    <w:rsid w:val="006C2980"/>
    <w:rsid w:val="006D2980"/>
    <w:rsid w:val="006E7819"/>
    <w:rsid w:val="006F00E2"/>
    <w:rsid w:val="007069F3"/>
    <w:rsid w:val="00715BFB"/>
    <w:rsid w:val="0071740A"/>
    <w:rsid w:val="00724063"/>
    <w:rsid w:val="0072652F"/>
    <w:rsid w:val="007276DC"/>
    <w:rsid w:val="00731062"/>
    <w:rsid w:val="00742709"/>
    <w:rsid w:val="0074312B"/>
    <w:rsid w:val="0074638A"/>
    <w:rsid w:val="00753D8A"/>
    <w:rsid w:val="00756952"/>
    <w:rsid w:val="007572F3"/>
    <w:rsid w:val="007630E2"/>
    <w:rsid w:val="00764496"/>
    <w:rsid w:val="00792A73"/>
    <w:rsid w:val="00794B59"/>
    <w:rsid w:val="00795E1A"/>
    <w:rsid w:val="007B12F3"/>
    <w:rsid w:val="007B3223"/>
    <w:rsid w:val="007B5007"/>
    <w:rsid w:val="007C26C2"/>
    <w:rsid w:val="007C32B0"/>
    <w:rsid w:val="007C688C"/>
    <w:rsid w:val="007D3223"/>
    <w:rsid w:val="007E3A73"/>
    <w:rsid w:val="007F3E10"/>
    <w:rsid w:val="007F6CB3"/>
    <w:rsid w:val="00812178"/>
    <w:rsid w:val="00820F43"/>
    <w:rsid w:val="00822801"/>
    <w:rsid w:val="00836284"/>
    <w:rsid w:val="008416D2"/>
    <w:rsid w:val="00844150"/>
    <w:rsid w:val="008633D2"/>
    <w:rsid w:val="00883C32"/>
    <w:rsid w:val="00887CAC"/>
    <w:rsid w:val="008A6BF5"/>
    <w:rsid w:val="008C34E3"/>
    <w:rsid w:val="008E0F1C"/>
    <w:rsid w:val="008F0B79"/>
    <w:rsid w:val="008F28A7"/>
    <w:rsid w:val="008F62AA"/>
    <w:rsid w:val="00904CC6"/>
    <w:rsid w:val="009154D5"/>
    <w:rsid w:val="00917431"/>
    <w:rsid w:val="009242F5"/>
    <w:rsid w:val="00935140"/>
    <w:rsid w:val="00942EA2"/>
    <w:rsid w:val="00960118"/>
    <w:rsid w:val="0096049D"/>
    <w:rsid w:val="00961653"/>
    <w:rsid w:val="00973F1E"/>
    <w:rsid w:val="0098085C"/>
    <w:rsid w:val="00993097"/>
    <w:rsid w:val="00994A2C"/>
    <w:rsid w:val="009A174B"/>
    <w:rsid w:val="009C6004"/>
    <w:rsid w:val="009D5DAF"/>
    <w:rsid w:val="009D73B8"/>
    <w:rsid w:val="009E30B8"/>
    <w:rsid w:val="009E4E9D"/>
    <w:rsid w:val="009F184C"/>
    <w:rsid w:val="009F69EC"/>
    <w:rsid w:val="00A0088F"/>
    <w:rsid w:val="00A03519"/>
    <w:rsid w:val="00A11662"/>
    <w:rsid w:val="00A16004"/>
    <w:rsid w:val="00A3216B"/>
    <w:rsid w:val="00A34838"/>
    <w:rsid w:val="00A50DE7"/>
    <w:rsid w:val="00A575A0"/>
    <w:rsid w:val="00A91D23"/>
    <w:rsid w:val="00A95827"/>
    <w:rsid w:val="00AA1C5C"/>
    <w:rsid w:val="00AB266D"/>
    <w:rsid w:val="00AB35D8"/>
    <w:rsid w:val="00AB7B2D"/>
    <w:rsid w:val="00AC0384"/>
    <w:rsid w:val="00AC0AA1"/>
    <w:rsid w:val="00AC729B"/>
    <w:rsid w:val="00AD10B6"/>
    <w:rsid w:val="00AD7FE5"/>
    <w:rsid w:val="00AE597C"/>
    <w:rsid w:val="00AE7C26"/>
    <w:rsid w:val="00B023F7"/>
    <w:rsid w:val="00B02C72"/>
    <w:rsid w:val="00B143CC"/>
    <w:rsid w:val="00B22453"/>
    <w:rsid w:val="00B26600"/>
    <w:rsid w:val="00B45A38"/>
    <w:rsid w:val="00B46CF2"/>
    <w:rsid w:val="00B46D2A"/>
    <w:rsid w:val="00B53AB1"/>
    <w:rsid w:val="00B66B2D"/>
    <w:rsid w:val="00B71AE2"/>
    <w:rsid w:val="00B749FE"/>
    <w:rsid w:val="00B87A33"/>
    <w:rsid w:val="00B91EAD"/>
    <w:rsid w:val="00B9478B"/>
    <w:rsid w:val="00BA16B6"/>
    <w:rsid w:val="00BB30FC"/>
    <w:rsid w:val="00BB3945"/>
    <w:rsid w:val="00BC6CD9"/>
    <w:rsid w:val="00BD4F10"/>
    <w:rsid w:val="00BE1F30"/>
    <w:rsid w:val="00BE5556"/>
    <w:rsid w:val="00BF1A88"/>
    <w:rsid w:val="00C015E8"/>
    <w:rsid w:val="00C03B55"/>
    <w:rsid w:val="00C0557A"/>
    <w:rsid w:val="00C05720"/>
    <w:rsid w:val="00C11767"/>
    <w:rsid w:val="00C22813"/>
    <w:rsid w:val="00C329C8"/>
    <w:rsid w:val="00C44003"/>
    <w:rsid w:val="00C577D4"/>
    <w:rsid w:val="00C676DC"/>
    <w:rsid w:val="00C74AE2"/>
    <w:rsid w:val="00C75BE2"/>
    <w:rsid w:val="00C85869"/>
    <w:rsid w:val="00C95E14"/>
    <w:rsid w:val="00CB7D0E"/>
    <w:rsid w:val="00CD42D0"/>
    <w:rsid w:val="00CD64A5"/>
    <w:rsid w:val="00D001F5"/>
    <w:rsid w:val="00D04F50"/>
    <w:rsid w:val="00D17CFB"/>
    <w:rsid w:val="00D17DC9"/>
    <w:rsid w:val="00D30E7D"/>
    <w:rsid w:val="00D31E12"/>
    <w:rsid w:val="00D32693"/>
    <w:rsid w:val="00D42B46"/>
    <w:rsid w:val="00D46F67"/>
    <w:rsid w:val="00D53491"/>
    <w:rsid w:val="00D554EF"/>
    <w:rsid w:val="00D557BA"/>
    <w:rsid w:val="00D613FD"/>
    <w:rsid w:val="00D62965"/>
    <w:rsid w:val="00D75E2A"/>
    <w:rsid w:val="00D768F9"/>
    <w:rsid w:val="00D842E1"/>
    <w:rsid w:val="00D85BC7"/>
    <w:rsid w:val="00D924F0"/>
    <w:rsid w:val="00D928DF"/>
    <w:rsid w:val="00DA0A2E"/>
    <w:rsid w:val="00DA2C80"/>
    <w:rsid w:val="00DA735B"/>
    <w:rsid w:val="00DB06D2"/>
    <w:rsid w:val="00DD193D"/>
    <w:rsid w:val="00DE13EE"/>
    <w:rsid w:val="00DE776D"/>
    <w:rsid w:val="00E03E3C"/>
    <w:rsid w:val="00E13226"/>
    <w:rsid w:val="00E156F2"/>
    <w:rsid w:val="00E2032F"/>
    <w:rsid w:val="00E30AF9"/>
    <w:rsid w:val="00E40F9B"/>
    <w:rsid w:val="00E41E10"/>
    <w:rsid w:val="00E470A1"/>
    <w:rsid w:val="00E542BF"/>
    <w:rsid w:val="00E54562"/>
    <w:rsid w:val="00E6259F"/>
    <w:rsid w:val="00E77E37"/>
    <w:rsid w:val="00E81FCB"/>
    <w:rsid w:val="00E82F96"/>
    <w:rsid w:val="00E84698"/>
    <w:rsid w:val="00E93B0F"/>
    <w:rsid w:val="00E97C6E"/>
    <w:rsid w:val="00EA1700"/>
    <w:rsid w:val="00EB0F8C"/>
    <w:rsid w:val="00EB38AF"/>
    <w:rsid w:val="00EB543A"/>
    <w:rsid w:val="00EC4EFE"/>
    <w:rsid w:val="00EF093A"/>
    <w:rsid w:val="00F007F1"/>
    <w:rsid w:val="00F05AE9"/>
    <w:rsid w:val="00F104BC"/>
    <w:rsid w:val="00F146A8"/>
    <w:rsid w:val="00F27D44"/>
    <w:rsid w:val="00F33262"/>
    <w:rsid w:val="00F37497"/>
    <w:rsid w:val="00F377AC"/>
    <w:rsid w:val="00F40484"/>
    <w:rsid w:val="00F70BF3"/>
    <w:rsid w:val="00F71090"/>
    <w:rsid w:val="00F82158"/>
    <w:rsid w:val="00F91D82"/>
    <w:rsid w:val="00F979D5"/>
    <w:rsid w:val="00FA1DA5"/>
    <w:rsid w:val="00FA6406"/>
    <w:rsid w:val="00FA6A05"/>
    <w:rsid w:val="00FB0BE4"/>
    <w:rsid w:val="00FB7058"/>
    <w:rsid w:val="00FE105D"/>
    <w:rsid w:val="00FE3D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10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35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82F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82F96"/>
  </w:style>
  <w:style w:type="paragraph" w:styleId="Footer">
    <w:name w:val="footer"/>
    <w:basedOn w:val="Normal"/>
    <w:link w:val="FooterChar"/>
    <w:uiPriority w:val="99"/>
    <w:semiHidden/>
    <w:unhideWhenUsed/>
    <w:rsid w:val="00E82F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82F9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43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12.sv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footer" Target="footer3.xml"/><Relationship Id="rId10" Type="http://schemas.openxmlformats.org/officeDocument/2006/relationships/image" Target="media/image2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519588-E542-4DDE-BA5C-0659AECB1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resa  Gomes</dc:creator>
  <cp:lastModifiedBy>Windows User</cp:lastModifiedBy>
  <cp:revision>2</cp:revision>
  <cp:lastPrinted>2017-07-25T10:31:00Z</cp:lastPrinted>
  <dcterms:created xsi:type="dcterms:W3CDTF">2019-02-25T21:28:00Z</dcterms:created>
  <dcterms:modified xsi:type="dcterms:W3CDTF">2019-02-25T21:28:00Z</dcterms:modified>
</cp:coreProperties>
</file>